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299FEA" w14:textId="712D33FE" w:rsidR="001E1151" w:rsidRPr="001A3F30" w:rsidRDefault="001E1151" w:rsidP="001E1151">
      <w:pPr>
        <w:jc w:val="center"/>
        <w:rPr>
          <w:rFonts w:ascii="FS Jack" w:hAnsi="FS Jack"/>
          <w:b/>
          <w:sz w:val="32"/>
          <w:szCs w:val="32"/>
        </w:rPr>
      </w:pPr>
      <w:r>
        <w:rPr>
          <w:rFonts w:ascii="FS Jack" w:hAnsi="FS Jack"/>
          <w:b/>
          <w:sz w:val="32"/>
          <w:szCs w:val="32"/>
        </w:rPr>
        <w:t xml:space="preserve">Job </w:t>
      </w:r>
      <w:r w:rsidRPr="001A3F30">
        <w:rPr>
          <w:rFonts w:ascii="FS Jack" w:hAnsi="FS Jack"/>
          <w:b/>
          <w:sz w:val="32"/>
          <w:szCs w:val="32"/>
        </w:rPr>
        <w:t xml:space="preserve">Description </w:t>
      </w:r>
      <w:r>
        <w:rPr>
          <w:rFonts w:ascii="FS Jack" w:hAnsi="FS Jack"/>
          <w:b/>
          <w:sz w:val="32"/>
          <w:szCs w:val="32"/>
        </w:rPr>
        <w:t>and</w:t>
      </w:r>
      <w:r w:rsidRPr="001A3F30">
        <w:rPr>
          <w:rFonts w:ascii="FS Jack" w:hAnsi="FS Jack"/>
          <w:b/>
          <w:sz w:val="32"/>
          <w:szCs w:val="32"/>
        </w:rPr>
        <w:t xml:space="preserve"> Person Specification</w:t>
      </w:r>
    </w:p>
    <w:p w14:paraId="53E89D5D" w14:textId="77777777" w:rsidR="001E1151" w:rsidRPr="001A3F30" w:rsidRDefault="001E1151" w:rsidP="001E1151">
      <w:pPr>
        <w:jc w:val="center"/>
        <w:rPr>
          <w:rFonts w:ascii="FS Jack" w:hAnsi="FS Jack"/>
          <w:b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237"/>
        <w:gridCol w:w="5390"/>
      </w:tblGrid>
      <w:tr w:rsidR="001E1151" w:rsidRPr="002704F0" w14:paraId="61D03C3A" w14:textId="77777777" w:rsidTr="0003238C">
        <w:tc>
          <w:tcPr>
            <w:tcW w:w="5237" w:type="dxa"/>
            <w:shd w:val="clear" w:color="auto" w:fill="D9D9D9" w:themeFill="background1" w:themeFillShade="D9"/>
          </w:tcPr>
          <w:p w14:paraId="1DE9CBF5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sz w:val="22"/>
                <w:szCs w:val="22"/>
              </w:rPr>
              <w:t xml:space="preserve">Job </w:t>
            </w:r>
            <w:r>
              <w:rPr>
                <w:rFonts w:ascii="FS Jack" w:hAnsi="FS Jack"/>
                <w:b/>
                <w:sz w:val="22"/>
                <w:szCs w:val="22"/>
              </w:rPr>
              <w:t>t</w:t>
            </w:r>
            <w:r w:rsidRPr="002704F0">
              <w:rPr>
                <w:rFonts w:ascii="FS Jack" w:hAnsi="FS Jack"/>
                <w:b/>
                <w:sz w:val="22"/>
                <w:szCs w:val="22"/>
              </w:rPr>
              <w:t>itle</w:t>
            </w:r>
          </w:p>
        </w:tc>
        <w:tc>
          <w:tcPr>
            <w:tcW w:w="5390" w:type="dxa"/>
          </w:tcPr>
          <w:p w14:paraId="2D42414F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bookmarkStart w:id="0" w:name="_Hlk96422316"/>
            <w:r w:rsidRPr="002704F0">
              <w:rPr>
                <w:rFonts w:ascii="FS Jack" w:hAnsi="FS Jack"/>
                <w:sz w:val="22"/>
                <w:szCs w:val="22"/>
              </w:rPr>
              <w:t>F</w:t>
            </w:r>
            <w:r>
              <w:rPr>
                <w:rFonts w:ascii="FS Jack" w:hAnsi="FS Jack"/>
                <w:sz w:val="22"/>
                <w:szCs w:val="22"/>
              </w:rPr>
              <w:t>acility and Investment</w:t>
            </w:r>
            <w:r w:rsidRPr="002704F0">
              <w:rPr>
                <w:rFonts w:ascii="FS Jack" w:hAnsi="FS Jack"/>
                <w:sz w:val="22"/>
                <w:szCs w:val="22"/>
              </w:rPr>
              <w:t xml:space="preserve"> Officer </w:t>
            </w:r>
            <w:bookmarkEnd w:id="0"/>
          </w:p>
        </w:tc>
      </w:tr>
      <w:tr w:rsidR="001E1151" w:rsidRPr="002704F0" w14:paraId="62B43074" w14:textId="77777777" w:rsidTr="0003238C">
        <w:trPr>
          <w:trHeight w:val="705"/>
        </w:trPr>
        <w:tc>
          <w:tcPr>
            <w:tcW w:w="5237" w:type="dxa"/>
            <w:shd w:val="clear" w:color="auto" w:fill="D9D9D9" w:themeFill="background1" w:themeFillShade="D9"/>
          </w:tcPr>
          <w:p w14:paraId="0CA376AF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sz w:val="22"/>
                <w:szCs w:val="22"/>
              </w:rPr>
              <w:t>Reports to</w:t>
            </w:r>
          </w:p>
        </w:tc>
        <w:tc>
          <w:tcPr>
            <w:tcW w:w="5390" w:type="dxa"/>
          </w:tcPr>
          <w:p w14:paraId="760CC37B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2704F0">
              <w:rPr>
                <w:rFonts w:ascii="FS Jack" w:hAnsi="FS Jack"/>
                <w:sz w:val="22"/>
                <w:szCs w:val="22"/>
              </w:rPr>
              <w:t>Football Development Manager</w:t>
            </w:r>
            <w:r>
              <w:rPr>
                <w:rFonts w:ascii="FS Jack" w:hAnsi="FS Jack"/>
                <w:sz w:val="22"/>
                <w:szCs w:val="22"/>
              </w:rPr>
              <w:t xml:space="preserve"> </w:t>
            </w:r>
          </w:p>
        </w:tc>
      </w:tr>
    </w:tbl>
    <w:p w14:paraId="35B3CC33" w14:textId="77777777" w:rsidR="001E1151" w:rsidRPr="002704F0" w:rsidRDefault="001E1151" w:rsidP="001E1151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969"/>
      </w:tblGrid>
      <w:tr w:rsidR="001E1151" w:rsidRPr="002704F0" w14:paraId="1769C0F0" w14:textId="77777777" w:rsidTr="0003238C">
        <w:tc>
          <w:tcPr>
            <w:tcW w:w="10637" w:type="dxa"/>
            <w:gridSpan w:val="2"/>
            <w:shd w:val="clear" w:color="auto" w:fill="E0E0E0"/>
          </w:tcPr>
          <w:p w14:paraId="4DAD963F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sz w:val="22"/>
                <w:szCs w:val="22"/>
              </w:rPr>
              <w:t xml:space="preserve">Job </w:t>
            </w:r>
            <w:r>
              <w:rPr>
                <w:rFonts w:ascii="FS Jack" w:hAnsi="FS Jack"/>
                <w:b/>
                <w:sz w:val="22"/>
                <w:szCs w:val="22"/>
              </w:rPr>
              <w:t>p</w:t>
            </w:r>
            <w:r w:rsidRPr="002704F0">
              <w:rPr>
                <w:rFonts w:ascii="FS Jack" w:hAnsi="FS Jack"/>
                <w:b/>
                <w:sz w:val="22"/>
                <w:szCs w:val="22"/>
              </w:rPr>
              <w:t>urpose</w:t>
            </w:r>
            <w:r>
              <w:rPr>
                <w:rFonts w:ascii="FS Jack" w:hAnsi="FS Jack"/>
                <w:b/>
                <w:sz w:val="22"/>
                <w:szCs w:val="22"/>
              </w:rPr>
              <w:t>(s)</w:t>
            </w:r>
          </w:p>
        </w:tc>
      </w:tr>
      <w:tr w:rsidR="001E1151" w:rsidRPr="002704F0" w14:paraId="54065D77" w14:textId="77777777" w:rsidTr="0003238C">
        <w:tc>
          <w:tcPr>
            <w:tcW w:w="10637" w:type="dxa"/>
            <w:gridSpan w:val="2"/>
          </w:tcPr>
          <w:p w14:paraId="4F1B66B1" w14:textId="77777777" w:rsidR="001E1151" w:rsidRPr="00DE70C4" w:rsidRDefault="001E1151" w:rsidP="001E1151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FS Jack" w:hAnsi="FS Jack"/>
                <w:sz w:val="22"/>
                <w:szCs w:val="22"/>
                <w:lang w:val="en-US"/>
              </w:rPr>
            </w:pPr>
            <w:r w:rsidRPr="00DE70C4">
              <w:rPr>
                <w:rFonts w:ascii="FS Jack" w:hAnsi="FS Jack"/>
                <w:sz w:val="22"/>
                <w:szCs w:val="22"/>
                <w:lang w:val="en-US"/>
              </w:rPr>
              <w:t xml:space="preserve">To support delivery of The FA </w:t>
            </w:r>
            <w:r>
              <w:rPr>
                <w:rFonts w:ascii="FS Jack" w:hAnsi="FS Jack"/>
                <w:sz w:val="22"/>
                <w:szCs w:val="22"/>
                <w:lang w:val="en-US"/>
              </w:rPr>
              <w:t>Grassroots Football Strategy</w:t>
            </w:r>
            <w:r w:rsidRPr="00DE70C4">
              <w:rPr>
                <w:rFonts w:ascii="FS Jack" w:hAnsi="FS Jack"/>
                <w:sz w:val="22"/>
                <w:szCs w:val="22"/>
                <w:lang w:val="en-US"/>
              </w:rPr>
              <w:t xml:space="preserve"> and the </w:t>
            </w:r>
            <w:r>
              <w:rPr>
                <w:rFonts w:ascii="FS Jack" w:hAnsi="FS Jack"/>
                <w:iCs/>
                <w:sz w:val="22"/>
                <w:szCs w:val="22"/>
                <w:lang w:val="en-US"/>
              </w:rPr>
              <w:t>Kent FA</w:t>
            </w:r>
            <w:r w:rsidRPr="00DE70C4">
              <w:rPr>
                <w:rFonts w:ascii="FS Jack" w:hAnsi="FS Jack"/>
                <w:sz w:val="22"/>
                <w:szCs w:val="22"/>
                <w:lang w:val="en-US"/>
              </w:rPr>
              <w:t xml:space="preserve"> Business Strategy.</w:t>
            </w:r>
          </w:p>
          <w:p w14:paraId="693F7448" w14:textId="77777777" w:rsidR="001E1151" w:rsidRPr="00DE70C4" w:rsidRDefault="001E1151" w:rsidP="001E1151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 w:line="276" w:lineRule="auto"/>
              <w:textAlignment w:val="baseline"/>
              <w:rPr>
                <w:rFonts w:ascii="FS Jack" w:hAnsi="FS Jack"/>
                <w:sz w:val="22"/>
                <w:szCs w:val="22"/>
              </w:rPr>
            </w:pPr>
            <w:r w:rsidRPr="00DE70C4">
              <w:rPr>
                <w:rFonts w:ascii="FS Jack" w:hAnsi="FS Jack"/>
                <w:sz w:val="22"/>
                <w:szCs w:val="22"/>
              </w:rPr>
              <w:t>To ensure that every affiliated football fixture is played on a ‘good’ quality pitch.</w:t>
            </w:r>
          </w:p>
          <w:p w14:paraId="425CE225" w14:textId="77777777" w:rsidR="001E1151" w:rsidRPr="00DE70C4" w:rsidRDefault="001E1151" w:rsidP="001E1151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 w:line="276" w:lineRule="auto"/>
              <w:textAlignment w:val="baseline"/>
              <w:rPr>
                <w:rStyle w:val="eop"/>
                <w:rFonts w:ascii="FS Jack" w:hAnsi="FS Jack"/>
                <w:sz w:val="22"/>
                <w:szCs w:val="22"/>
              </w:rPr>
            </w:pPr>
            <w:r w:rsidRPr="00DE70C4">
              <w:rPr>
                <w:rStyle w:val="normaltextrun"/>
                <w:rFonts w:ascii="FS Jack" w:hAnsi="FS Jack"/>
                <w:sz w:val="22"/>
                <w:szCs w:val="22"/>
              </w:rPr>
              <w:t xml:space="preserve">To identify and activate priority projects for Football Foundation </w:t>
            </w:r>
            <w:r>
              <w:rPr>
                <w:rStyle w:val="normaltextrun"/>
                <w:rFonts w:ascii="FS Jack" w:hAnsi="FS Jack"/>
                <w:sz w:val="22"/>
                <w:szCs w:val="22"/>
              </w:rPr>
              <w:t>i</w:t>
            </w:r>
            <w:r w:rsidRPr="00DE70C4">
              <w:rPr>
                <w:rStyle w:val="normaltextrun"/>
                <w:rFonts w:ascii="FS Jack" w:hAnsi="FS Jack"/>
                <w:sz w:val="22"/>
                <w:szCs w:val="22"/>
              </w:rPr>
              <w:t>nvestment via Local Football Facility Plans.</w:t>
            </w:r>
            <w:r w:rsidRPr="00DE70C4">
              <w:rPr>
                <w:rStyle w:val="normaltextrun"/>
                <w:rFonts w:ascii="Cambria Math" w:hAnsi="Cambria Math" w:cs="Cambria Math"/>
                <w:sz w:val="22"/>
                <w:szCs w:val="22"/>
                <w:lang w:val="en-US"/>
              </w:rPr>
              <w:t> </w:t>
            </w:r>
            <w:r w:rsidRPr="00DE70C4">
              <w:rPr>
                <w:rStyle w:val="eop"/>
                <w:rFonts w:ascii="FS Jack" w:hAnsi="FS Jack"/>
                <w:sz w:val="22"/>
                <w:szCs w:val="22"/>
              </w:rPr>
              <w:t> </w:t>
            </w:r>
          </w:p>
          <w:p w14:paraId="005C862E" w14:textId="77777777" w:rsidR="001E1151" w:rsidRPr="00DE70C4" w:rsidRDefault="001E1151" w:rsidP="001E1151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 w:line="276" w:lineRule="auto"/>
              <w:textAlignment w:val="baseline"/>
              <w:rPr>
                <w:rFonts w:ascii="FS Jack" w:hAnsi="FS Jack"/>
                <w:sz w:val="22"/>
                <w:szCs w:val="22"/>
              </w:rPr>
            </w:pPr>
            <w:r w:rsidRPr="00DE70C4">
              <w:rPr>
                <w:rStyle w:val="normaltextrun"/>
                <w:rFonts w:ascii="FS Jack" w:hAnsi="FS Jack"/>
                <w:sz w:val="22"/>
                <w:szCs w:val="22"/>
              </w:rPr>
              <w:t>To protect existing football facilities from planning application.</w:t>
            </w:r>
          </w:p>
          <w:p w14:paraId="789432ED" w14:textId="77777777" w:rsidR="001E1151" w:rsidRPr="00DE70C4" w:rsidRDefault="001E1151" w:rsidP="001E1151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 w:line="276" w:lineRule="auto"/>
              <w:textAlignment w:val="baseline"/>
              <w:rPr>
                <w:sz w:val="22"/>
                <w:szCs w:val="22"/>
              </w:rPr>
            </w:pPr>
            <w:r w:rsidRPr="00DE70C4">
              <w:rPr>
                <w:rStyle w:val="normaltextrun"/>
                <w:rFonts w:ascii="FS Jack" w:hAnsi="FS Jack"/>
                <w:sz w:val="22"/>
                <w:szCs w:val="22"/>
              </w:rPr>
              <w:t>To contribute to the effective implementation of The FA</w:t>
            </w:r>
            <w:r>
              <w:rPr>
                <w:rStyle w:val="normaltextrun"/>
                <w:rFonts w:ascii="FS Jack" w:hAnsi="FS Jack"/>
                <w:sz w:val="22"/>
                <w:szCs w:val="22"/>
              </w:rPr>
              <w:t>’s</w:t>
            </w:r>
            <w:r w:rsidRPr="00DE70C4">
              <w:rPr>
                <w:rStyle w:val="normaltextrun"/>
                <w:rFonts w:ascii="FS Jack" w:hAnsi="FS Jack"/>
                <w:sz w:val="22"/>
                <w:szCs w:val="22"/>
              </w:rPr>
              <w:t xml:space="preserve"> Safeguarding Operating Standard</w:t>
            </w:r>
            <w:r>
              <w:rPr>
                <w:rStyle w:val="normaltextrun"/>
                <w:rFonts w:ascii="FS Jack" w:hAnsi="FS Jack"/>
                <w:sz w:val="22"/>
                <w:szCs w:val="22"/>
              </w:rPr>
              <w:t xml:space="preserve"> for County FAs</w:t>
            </w:r>
            <w:r w:rsidRPr="00DE70C4">
              <w:rPr>
                <w:rStyle w:val="normaltextrun"/>
                <w:rFonts w:ascii="FS Jack" w:hAnsi="FS Jack"/>
                <w:sz w:val="22"/>
                <w:szCs w:val="22"/>
              </w:rPr>
              <w:t>.  </w:t>
            </w:r>
          </w:p>
          <w:p w14:paraId="6872B258" w14:textId="77777777" w:rsidR="001E1151" w:rsidRPr="00DE70C4" w:rsidRDefault="001E1151" w:rsidP="001E1151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 w:line="276" w:lineRule="auto"/>
              <w:textAlignment w:val="baseline"/>
              <w:rPr>
                <w:rFonts w:ascii="FS Jack" w:hAnsi="FS Jack" w:cs="Calibri"/>
                <w:color w:val="000000" w:themeColor="text1"/>
                <w:sz w:val="22"/>
                <w:szCs w:val="22"/>
                <w:lang w:val="en-US"/>
              </w:rPr>
            </w:pPr>
            <w:r w:rsidRPr="00DE70C4">
              <w:rPr>
                <w:rStyle w:val="normaltextrun"/>
                <w:rFonts w:ascii="FS Jack" w:hAnsi="FS Jack"/>
                <w:sz w:val="22"/>
                <w:szCs w:val="22"/>
              </w:rPr>
              <w:t>To support the adoption of FA technology systems across grassroots football.</w:t>
            </w:r>
          </w:p>
          <w:p w14:paraId="1330D920" w14:textId="77777777" w:rsidR="001E1151" w:rsidRPr="002704F0" w:rsidRDefault="001E1151" w:rsidP="001E1151">
            <w:pPr>
              <w:numPr>
                <w:ilvl w:val="0"/>
                <w:numId w:val="10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DE70C4">
              <w:rPr>
                <w:rFonts w:ascii="FS Jack" w:hAnsi="FS Jack"/>
                <w:sz w:val="22"/>
                <w:szCs w:val="22"/>
              </w:rPr>
              <w:t xml:space="preserve">To comply with FA rules, regulations, policies, </w:t>
            </w:r>
            <w:proofErr w:type="gramStart"/>
            <w:r w:rsidRPr="00DE70C4">
              <w:rPr>
                <w:rFonts w:ascii="FS Jack" w:hAnsi="FS Jack"/>
                <w:sz w:val="22"/>
                <w:szCs w:val="22"/>
              </w:rPr>
              <w:t>procedures</w:t>
            </w:r>
            <w:proofErr w:type="gramEnd"/>
            <w:r w:rsidRPr="00DE70C4">
              <w:rPr>
                <w:rFonts w:ascii="FS Jack" w:hAnsi="FS Jack"/>
                <w:sz w:val="22"/>
                <w:szCs w:val="22"/>
              </w:rPr>
              <w:t xml:space="preserve"> and guidance that </w:t>
            </w:r>
            <w:r>
              <w:rPr>
                <w:rFonts w:ascii="FS Jack" w:hAnsi="FS Jack"/>
                <w:sz w:val="22"/>
                <w:szCs w:val="22"/>
              </w:rPr>
              <w:t>are</w:t>
            </w:r>
            <w:r w:rsidRPr="00DE70C4">
              <w:rPr>
                <w:rFonts w:ascii="FS Jack" w:hAnsi="FS Jack"/>
                <w:sz w:val="22"/>
                <w:szCs w:val="22"/>
              </w:rPr>
              <w:t xml:space="preserve"> in place from time to time.</w:t>
            </w:r>
          </w:p>
        </w:tc>
      </w:tr>
      <w:tr w:rsidR="001E1151" w:rsidRPr="002704F0" w14:paraId="11B25975" w14:textId="77777777" w:rsidTr="0003238C">
        <w:trPr>
          <w:trHeight w:val="269"/>
        </w:trPr>
        <w:tc>
          <w:tcPr>
            <w:tcW w:w="1668" w:type="dxa"/>
            <w:shd w:val="clear" w:color="auto" w:fill="E0E0E0"/>
            <w:vAlign w:val="center"/>
          </w:tcPr>
          <w:p w14:paraId="133C8AF4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sz w:val="22"/>
                <w:szCs w:val="22"/>
              </w:rPr>
              <w:t xml:space="preserve">Direct </w:t>
            </w:r>
            <w:r>
              <w:rPr>
                <w:rFonts w:ascii="FS Jack" w:hAnsi="FS Jack"/>
                <w:b/>
                <w:sz w:val="22"/>
                <w:szCs w:val="22"/>
              </w:rPr>
              <w:t>r</w:t>
            </w:r>
            <w:r w:rsidRPr="002704F0">
              <w:rPr>
                <w:rFonts w:ascii="FS Jack" w:hAnsi="FS Jack"/>
                <w:b/>
                <w:sz w:val="22"/>
                <w:szCs w:val="22"/>
              </w:rPr>
              <w:t>eports</w:t>
            </w:r>
          </w:p>
        </w:tc>
        <w:tc>
          <w:tcPr>
            <w:tcW w:w="8969" w:type="dxa"/>
            <w:vAlign w:val="center"/>
          </w:tcPr>
          <w:p w14:paraId="14AB7BA0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Football Development Manager</w:t>
            </w:r>
          </w:p>
        </w:tc>
      </w:tr>
    </w:tbl>
    <w:p w14:paraId="021E970E" w14:textId="77777777" w:rsidR="001E1151" w:rsidRDefault="001E1151" w:rsidP="001E1151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615"/>
        <w:gridCol w:w="8012"/>
      </w:tblGrid>
      <w:tr w:rsidR="001E1151" w:rsidRPr="00683819" w14:paraId="68D445CD" w14:textId="77777777" w:rsidTr="0003238C">
        <w:tc>
          <w:tcPr>
            <w:tcW w:w="2615" w:type="dxa"/>
            <w:shd w:val="clear" w:color="auto" w:fill="D9D9D9" w:themeFill="background1" w:themeFillShade="D9"/>
          </w:tcPr>
          <w:p w14:paraId="6A959461" w14:textId="77777777" w:rsidR="001E1151" w:rsidRPr="00683819" w:rsidRDefault="001E1151" w:rsidP="0003238C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683819">
              <w:rPr>
                <w:rFonts w:ascii="FS Jack" w:hAnsi="FS Jack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012" w:type="dxa"/>
          </w:tcPr>
          <w:p w14:paraId="076A3219" w14:textId="77777777" w:rsidR="001E1151" w:rsidRPr="00B941E0" w:rsidRDefault="001E1151" w:rsidP="0003238C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 xml:space="preserve">Office based at Kent FA HQ (ME20 6DQ) – currently </w:t>
            </w:r>
            <w:r w:rsidRPr="00B941E0">
              <w:rPr>
                <w:rFonts w:ascii="FS Jack" w:hAnsi="FS Jack"/>
                <w:bCs/>
                <w:sz w:val="22"/>
                <w:szCs w:val="22"/>
              </w:rPr>
              <w:t>two days per week</w:t>
            </w:r>
            <w:r>
              <w:rPr>
                <w:rFonts w:ascii="FS Jack" w:hAnsi="FS Jack"/>
                <w:bCs/>
                <w:sz w:val="22"/>
                <w:szCs w:val="22"/>
              </w:rPr>
              <w:t xml:space="preserve"> office based</w:t>
            </w:r>
            <w:r w:rsidRPr="00B941E0">
              <w:rPr>
                <w:rFonts w:ascii="FS Jack" w:hAnsi="FS Jack"/>
                <w:bCs/>
                <w:sz w:val="22"/>
                <w:szCs w:val="22"/>
              </w:rPr>
              <w:t>, remote working three days per week (these are subject to change)</w:t>
            </w:r>
          </w:p>
          <w:p w14:paraId="10109FEF" w14:textId="77777777" w:rsidR="001E1151" w:rsidRPr="00683819" w:rsidRDefault="001E1151" w:rsidP="0003238C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 w:rsidRPr="00B941E0">
              <w:rPr>
                <w:rFonts w:ascii="FS Jack" w:hAnsi="FS Jack"/>
                <w:bCs/>
                <w:sz w:val="22"/>
                <w:szCs w:val="22"/>
              </w:rPr>
              <w:t>The position also involves regular travel across the county.</w:t>
            </w:r>
          </w:p>
        </w:tc>
      </w:tr>
      <w:tr w:rsidR="001E1151" w:rsidRPr="00683819" w14:paraId="5887840C" w14:textId="77777777" w:rsidTr="0003238C">
        <w:tc>
          <w:tcPr>
            <w:tcW w:w="2615" w:type="dxa"/>
            <w:shd w:val="clear" w:color="auto" w:fill="D9D9D9" w:themeFill="background1" w:themeFillShade="D9"/>
          </w:tcPr>
          <w:p w14:paraId="3286A93B" w14:textId="77777777" w:rsidR="001E1151" w:rsidRPr="00683819" w:rsidRDefault="001E1151" w:rsidP="0003238C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683819">
              <w:rPr>
                <w:rFonts w:ascii="FS Jack" w:hAnsi="FS Jack"/>
                <w:b/>
                <w:bCs/>
                <w:sz w:val="22"/>
                <w:szCs w:val="22"/>
              </w:rPr>
              <w:t>Working hours</w:t>
            </w:r>
          </w:p>
        </w:tc>
        <w:tc>
          <w:tcPr>
            <w:tcW w:w="8012" w:type="dxa"/>
          </w:tcPr>
          <w:p w14:paraId="73171B84" w14:textId="77777777" w:rsidR="001E1151" w:rsidRPr="00683819" w:rsidRDefault="001E1151" w:rsidP="0003238C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35 hours per week, Monday to Friday. Occasional evening and weekend work will be required as part of the role.</w:t>
            </w:r>
          </w:p>
        </w:tc>
      </w:tr>
      <w:tr w:rsidR="001E1151" w:rsidRPr="00683819" w14:paraId="2BDE8BAD" w14:textId="77777777" w:rsidTr="0003238C">
        <w:tc>
          <w:tcPr>
            <w:tcW w:w="2615" w:type="dxa"/>
            <w:shd w:val="clear" w:color="auto" w:fill="D9D9D9" w:themeFill="background1" w:themeFillShade="D9"/>
          </w:tcPr>
          <w:p w14:paraId="61E1AC2E" w14:textId="77777777" w:rsidR="001E1151" w:rsidRPr="00683819" w:rsidRDefault="001E1151" w:rsidP="0003238C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683819">
              <w:rPr>
                <w:rFonts w:ascii="FS Jack" w:hAnsi="FS Jack"/>
                <w:b/>
                <w:bCs/>
                <w:sz w:val="22"/>
                <w:szCs w:val="22"/>
              </w:rPr>
              <w:t xml:space="preserve">Contract type </w:t>
            </w:r>
          </w:p>
        </w:tc>
        <w:tc>
          <w:tcPr>
            <w:tcW w:w="8012" w:type="dxa"/>
          </w:tcPr>
          <w:p w14:paraId="2997492A" w14:textId="77777777" w:rsidR="001E1151" w:rsidRPr="00683819" w:rsidRDefault="001E1151" w:rsidP="0003238C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Fixed Term until 30</w:t>
            </w:r>
            <w:r w:rsidRPr="009A72E8">
              <w:rPr>
                <w:rFonts w:ascii="FS Jack" w:hAnsi="FS Jack"/>
                <w:iCs/>
                <w:sz w:val="22"/>
                <w:szCs w:val="22"/>
                <w:vertAlign w:val="superscript"/>
              </w:rPr>
              <w:t>th</w:t>
            </w:r>
            <w:r>
              <w:rPr>
                <w:rFonts w:ascii="FS Jack" w:hAnsi="FS Jack"/>
                <w:iCs/>
                <w:sz w:val="22"/>
                <w:szCs w:val="22"/>
              </w:rPr>
              <w:t xml:space="preserve"> June 2024. </w:t>
            </w:r>
          </w:p>
        </w:tc>
      </w:tr>
    </w:tbl>
    <w:p w14:paraId="13A14743" w14:textId="77777777" w:rsidR="001E1151" w:rsidRDefault="001E1151" w:rsidP="001E1151">
      <w:pPr>
        <w:spacing w:line="276" w:lineRule="auto"/>
        <w:rPr>
          <w:rFonts w:ascii="FS Jack" w:hAnsi="FS Jack"/>
          <w:sz w:val="22"/>
          <w:szCs w:val="22"/>
        </w:rPr>
      </w:pPr>
    </w:p>
    <w:p w14:paraId="2D379FE5" w14:textId="77777777" w:rsidR="001E1151" w:rsidRPr="002704F0" w:rsidRDefault="001E1151" w:rsidP="001E1151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37"/>
      </w:tblGrid>
      <w:tr w:rsidR="001E1151" w:rsidRPr="002704F0" w14:paraId="2C17AC4C" w14:textId="77777777" w:rsidTr="0003238C">
        <w:tc>
          <w:tcPr>
            <w:tcW w:w="10637" w:type="dxa"/>
            <w:shd w:val="clear" w:color="auto" w:fill="E0E0E0"/>
          </w:tcPr>
          <w:p w14:paraId="49FDE3C4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bookmarkStart w:id="1" w:name="_Hlk20836786"/>
            <w:r w:rsidRPr="002704F0">
              <w:rPr>
                <w:rFonts w:ascii="FS Jack" w:hAnsi="FS Jack"/>
                <w:b/>
                <w:sz w:val="22"/>
                <w:szCs w:val="22"/>
              </w:rPr>
              <w:t>Responsibilities</w:t>
            </w:r>
          </w:p>
        </w:tc>
      </w:tr>
      <w:tr w:rsidR="001E1151" w:rsidRPr="002704F0" w14:paraId="2555EC24" w14:textId="77777777" w:rsidTr="0003238C">
        <w:tc>
          <w:tcPr>
            <w:tcW w:w="10637" w:type="dxa"/>
          </w:tcPr>
          <w:p w14:paraId="2339AE23" w14:textId="77777777" w:rsidR="001E1151" w:rsidRPr="0071103F" w:rsidRDefault="001E1151" w:rsidP="0003238C">
            <w:pPr>
              <w:autoSpaceDE w:val="0"/>
              <w:autoSpaceDN w:val="0"/>
              <w:adjustRightInd w:val="0"/>
              <w:rPr>
                <w:rFonts w:ascii="FS Jack" w:hAnsi="FS Jack"/>
                <w:b/>
                <w:bCs/>
                <w:iCs/>
                <w:sz w:val="22"/>
                <w:szCs w:val="22"/>
              </w:rPr>
            </w:pPr>
          </w:p>
          <w:p w14:paraId="76DA35F9" w14:textId="77777777" w:rsidR="001E1151" w:rsidRPr="00AB364F" w:rsidRDefault="001E1151" w:rsidP="00C9003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</w:rPr>
            </w:pPr>
            <w:r w:rsidRPr="00AB364F">
              <w:rPr>
                <w:rFonts w:ascii="FS Jack" w:hAnsi="FS Jack"/>
                <w:sz w:val="22"/>
                <w:szCs w:val="22"/>
              </w:rPr>
              <w:t xml:space="preserve">Support delivery of all activities that ensure every affiliated football fixture is played on a ‘good’ quality pitch including the use of </w:t>
            </w:r>
            <w:proofErr w:type="spellStart"/>
            <w:r w:rsidRPr="00AB364F">
              <w:rPr>
                <w:rFonts w:ascii="FS Jack" w:hAnsi="FS Jack"/>
                <w:sz w:val="22"/>
                <w:szCs w:val="22"/>
              </w:rPr>
              <w:t>PitchPower</w:t>
            </w:r>
            <w:proofErr w:type="spellEnd"/>
            <w:r w:rsidRPr="00AB364F">
              <w:rPr>
                <w:rFonts w:ascii="FS Jack" w:hAnsi="FS Jack"/>
                <w:sz w:val="22"/>
                <w:szCs w:val="22"/>
              </w:rPr>
              <w:t xml:space="preserve"> and the Hive Groundskeepers Community.</w:t>
            </w:r>
          </w:p>
          <w:p w14:paraId="2C5599AE" w14:textId="77777777" w:rsidR="001E1151" w:rsidRPr="00AB364F" w:rsidRDefault="001E1151" w:rsidP="00C9003B">
            <w:pPr>
              <w:pStyle w:val="ListParagraph"/>
              <w:numPr>
                <w:ilvl w:val="0"/>
                <w:numId w:val="3"/>
              </w:numPr>
              <w:spacing w:line="276" w:lineRule="auto"/>
              <w:textAlignment w:val="baseline"/>
              <w:rPr>
                <w:rFonts w:ascii="FS Jack" w:hAnsi="FS Jack"/>
                <w:sz w:val="22"/>
                <w:szCs w:val="22"/>
              </w:rPr>
            </w:pPr>
            <w:r w:rsidRPr="00AB364F">
              <w:rPr>
                <w:rFonts w:ascii="FS Jack" w:hAnsi="FS Jack"/>
                <w:sz w:val="22"/>
                <w:szCs w:val="22"/>
                <w:lang w:val="en-US"/>
              </w:rPr>
              <w:t xml:space="preserve">Track the quantity and quality of football pitches and ground locations for affiliated fixtures. </w:t>
            </w:r>
          </w:p>
          <w:p w14:paraId="6AF56460" w14:textId="77777777" w:rsidR="001E1151" w:rsidRPr="00AB364F" w:rsidRDefault="001E1151" w:rsidP="00C9003B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 w:line="276" w:lineRule="auto"/>
              <w:rPr>
                <w:sz w:val="22"/>
                <w:szCs w:val="22"/>
              </w:rPr>
            </w:pPr>
            <w:r w:rsidRPr="00AB364F">
              <w:rPr>
                <w:rFonts w:ascii="FS Jack" w:hAnsi="FS Jack"/>
                <w:sz w:val="22"/>
                <w:szCs w:val="22"/>
              </w:rPr>
              <w:t>Ensure that the outcomes of each facility project are aligned to the Football Foundation measurement framework and the FA’s Grassroots Football Strategy.</w:t>
            </w:r>
          </w:p>
          <w:p w14:paraId="6318B19B" w14:textId="77777777" w:rsidR="001E1151" w:rsidRPr="00AB364F" w:rsidRDefault="001E1151" w:rsidP="00C9003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FS Jack" w:hAnsi="FS Jack"/>
                <w:sz w:val="22"/>
                <w:szCs w:val="22"/>
                <w:lang w:val="en-US"/>
              </w:rPr>
            </w:pPr>
            <w:r w:rsidRPr="00AB364F">
              <w:rPr>
                <w:rFonts w:ascii="FS Jack" w:hAnsi="FS Jack"/>
                <w:sz w:val="22"/>
                <w:szCs w:val="22"/>
                <w:lang w:val="en-US"/>
              </w:rPr>
              <w:t>Activate grass pitch and smaller projects from Local Football Facility Plans to generate enough demand and deliver against Football Foundation spend targets.</w:t>
            </w:r>
          </w:p>
          <w:p w14:paraId="45627587" w14:textId="77777777" w:rsidR="001E1151" w:rsidRPr="00AB364F" w:rsidRDefault="001E1151" w:rsidP="00C9003B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 w:line="276" w:lineRule="auto"/>
              <w:textAlignment w:val="baseline"/>
              <w:rPr>
                <w:rStyle w:val="normaltextrun"/>
                <w:rFonts w:ascii="FS Jack" w:hAnsi="FS Jack"/>
                <w:sz w:val="22"/>
                <w:szCs w:val="22"/>
              </w:rPr>
            </w:pPr>
            <w:r w:rsidRPr="00AB364F">
              <w:rPr>
                <w:rFonts w:ascii="FS Jack" w:hAnsi="FS Jack"/>
                <w:sz w:val="22"/>
                <w:szCs w:val="22"/>
                <w:lang w:val="en-US"/>
              </w:rPr>
              <w:t xml:space="preserve">Support the delivery of support days </w:t>
            </w:r>
            <w:r w:rsidRPr="00AB364F">
              <w:rPr>
                <w:rStyle w:val="normaltextrun"/>
                <w:rFonts w:ascii="FS Jack" w:hAnsi="FS Jack"/>
                <w:sz w:val="22"/>
                <w:szCs w:val="22"/>
              </w:rPr>
              <w:t xml:space="preserve">to each Football Foundation applicant around the Grass Pitch Improvement Programme and Small Grants Programme. </w:t>
            </w:r>
          </w:p>
          <w:p w14:paraId="6D439D4C" w14:textId="77777777" w:rsidR="001E1151" w:rsidRPr="00AB364F" w:rsidRDefault="001E1151" w:rsidP="00C9003B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 w:line="276" w:lineRule="auto"/>
              <w:textAlignment w:val="baseline"/>
              <w:rPr>
                <w:rStyle w:val="normaltextrun"/>
                <w:rFonts w:ascii="FS Jack" w:hAnsi="FS Jack"/>
                <w:sz w:val="22"/>
                <w:szCs w:val="22"/>
              </w:rPr>
            </w:pPr>
            <w:r w:rsidRPr="00AB364F">
              <w:rPr>
                <w:rStyle w:val="normaltextrun"/>
                <w:rFonts w:ascii="FS Jack" w:hAnsi="FS Jack"/>
                <w:sz w:val="22"/>
                <w:szCs w:val="22"/>
              </w:rPr>
              <w:t>Support applicants to develop their football development plans to enable them to apply successfully for funding.</w:t>
            </w:r>
          </w:p>
          <w:p w14:paraId="55F663F8" w14:textId="77777777" w:rsidR="001E1151" w:rsidRPr="00AB364F" w:rsidRDefault="001E1151" w:rsidP="00C9003B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 w:line="276" w:lineRule="auto"/>
              <w:textAlignment w:val="baseline"/>
              <w:rPr>
                <w:rFonts w:ascii="FS Jack" w:hAnsi="FS Jack"/>
                <w:sz w:val="22"/>
                <w:szCs w:val="22"/>
              </w:rPr>
            </w:pPr>
            <w:r w:rsidRPr="00AB364F">
              <w:rPr>
                <w:rStyle w:val="normaltextrun"/>
                <w:rFonts w:ascii="FS Jack" w:hAnsi="FS Jack"/>
                <w:sz w:val="22"/>
                <w:szCs w:val="22"/>
              </w:rPr>
              <w:t xml:space="preserve">Oversee a database of local funding sources that </w:t>
            </w:r>
            <w:proofErr w:type="gramStart"/>
            <w:r w:rsidRPr="00AB364F">
              <w:rPr>
                <w:rStyle w:val="normaltextrun"/>
                <w:rFonts w:ascii="FS Jack" w:hAnsi="FS Jack"/>
                <w:sz w:val="22"/>
                <w:szCs w:val="22"/>
              </w:rPr>
              <w:t>clubs</w:t>
            </w:r>
            <w:proofErr w:type="gramEnd"/>
            <w:r w:rsidRPr="00AB364F">
              <w:rPr>
                <w:rStyle w:val="normaltextrun"/>
                <w:rFonts w:ascii="FS Jack" w:hAnsi="FS Jack"/>
                <w:sz w:val="22"/>
                <w:szCs w:val="22"/>
              </w:rPr>
              <w:t xml:space="preserve"> and leagues can apply for funding from.</w:t>
            </w:r>
          </w:p>
          <w:p w14:paraId="68660891" w14:textId="77777777" w:rsidR="001E1151" w:rsidRPr="00AB364F" w:rsidRDefault="001E1151" w:rsidP="00C9003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  <w:lang w:val="en-US"/>
              </w:rPr>
            </w:pPr>
            <w:r w:rsidRPr="00AB364F">
              <w:rPr>
                <w:rFonts w:ascii="FS Jack" w:hAnsi="FS Jack"/>
                <w:sz w:val="22"/>
                <w:szCs w:val="22"/>
                <w:lang w:val="en-US"/>
              </w:rPr>
              <w:t xml:space="preserve">Oversee the support days to monitor and evaluate </w:t>
            </w:r>
            <w:proofErr w:type="gramStart"/>
            <w:r w:rsidRPr="00AB364F">
              <w:rPr>
                <w:rFonts w:ascii="FS Jack" w:hAnsi="FS Jack"/>
                <w:sz w:val="22"/>
                <w:szCs w:val="22"/>
                <w:lang w:val="en-US"/>
              </w:rPr>
              <w:t>previously-funded</w:t>
            </w:r>
            <w:proofErr w:type="gramEnd"/>
            <w:r w:rsidRPr="00AB364F">
              <w:rPr>
                <w:rFonts w:ascii="FS Jack" w:hAnsi="FS Jack"/>
                <w:sz w:val="22"/>
                <w:szCs w:val="22"/>
                <w:lang w:val="en-US"/>
              </w:rPr>
              <w:t xml:space="preserve"> Football Foundation projects and provide guidance to ensure they are successful.  </w:t>
            </w:r>
          </w:p>
          <w:p w14:paraId="2D639CF6" w14:textId="77777777" w:rsidR="001E1151" w:rsidRPr="00AB364F" w:rsidRDefault="001E1151" w:rsidP="00C9003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FS Jack" w:hAnsi="FS Jack"/>
                <w:sz w:val="22"/>
                <w:szCs w:val="22"/>
                <w:lang w:val="en-US"/>
              </w:rPr>
            </w:pPr>
            <w:r w:rsidRPr="00AB364F">
              <w:rPr>
                <w:rFonts w:ascii="FS Jack" w:eastAsia="FS Jack" w:hAnsi="FS Jack" w:cs="FS Jack"/>
                <w:sz w:val="22"/>
                <w:szCs w:val="22"/>
              </w:rPr>
              <w:t xml:space="preserve">Develop collaborative working partnerships with local authorities, clubs, leagues, </w:t>
            </w:r>
            <w:proofErr w:type="gramStart"/>
            <w:r w:rsidRPr="00AB364F">
              <w:rPr>
                <w:rFonts w:ascii="FS Jack" w:eastAsia="FS Jack" w:hAnsi="FS Jack" w:cs="FS Jack"/>
                <w:sz w:val="22"/>
                <w:szCs w:val="22"/>
              </w:rPr>
              <w:t>schools</w:t>
            </w:r>
            <w:proofErr w:type="gramEnd"/>
            <w:r w:rsidRPr="00AB364F">
              <w:rPr>
                <w:rFonts w:ascii="FS Jack" w:eastAsia="FS Jack" w:hAnsi="FS Jack" w:cs="FS Jack"/>
                <w:sz w:val="22"/>
                <w:szCs w:val="22"/>
              </w:rPr>
              <w:t xml:space="preserve"> and other facility providers.</w:t>
            </w:r>
          </w:p>
          <w:p w14:paraId="61894DA0" w14:textId="77777777" w:rsidR="001E1151" w:rsidRPr="00AB364F" w:rsidRDefault="001E1151" w:rsidP="00C9003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  <w:r w:rsidRPr="00AB364F">
              <w:rPr>
                <w:rFonts w:ascii="FS Jack" w:hAnsi="FS Jack"/>
                <w:sz w:val="22"/>
                <w:szCs w:val="22"/>
              </w:rPr>
              <w:t xml:space="preserve">Provide the highest level of customer excellence to support volunteers across all FA Technology systems (FA Events, </w:t>
            </w:r>
            <w:r w:rsidRPr="00AB364F">
              <w:rPr>
                <w:rFonts w:ascii="FS Jack" w:eastAsia="FS Jack" w:hAnsi="FS Jack" w:cs="FS Jack"/>
                <w:sz w:val="22"/>
                <w:szCs w:val="22"/>
              </w:rPr>
              <w:t>Whole Game System</w:t>
            </w:r>
            <w:r w:rsidRPr="00AB364F">
              <w:rPr>
                <w:rFonts w:ascii="FS Jack" w:hAnsi="FS Jack"/>
                <w:sz w:val="22"/>
                <w:szCs w:val="22"/>
              </w:rPr>
              <w:t>, Matchday app and Full-Time).</w:t>
            </w:r>
          </w:p>
          <w:p w14:paraId="6B73DF2B" w14:textId="775C5681" w:rsidR="001E1151" w:rsidRPr="00C9003B" w:rsidRDefault="001E1151" w:rsidP="00C9003B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 w:line="276" w:lineRule="auto"/>
              <w:rPr>
                <w:sz w:val="22"/>
                <w:szCs w:val="22"/>
                <w:lang w:val="en-US"/>
              </w:rPr>
            </w:pPr>
            <w:r w:rsidRPr="00AB364F">
              <w:rPr>
                <w:rStyle w:val="normaltextrun"/>
                <w:rFonts w:ascii="FS Jack" w:hAnsi="FS Jack" w:cs="Calibri"/>
                <w:sz w:val="22"/>
                <w:szCs w:val="22"/>
              </w:rPr>
              <w:t xml:space="preserve">Promote </w:t>
            </w:r>
            <w:proofErr w:type="gramStart"/>
            <w:r w:rsidRPr="00AB364F">
              <w:rPr>
                <w:rStyle w:val="normaltextrun"/>
                <w:rFonts w:ascii="FS Jack" w:hAnsi="FS Jack" w:cs="Calibri"/>
                <w:sz w:val="22"/>
                <w:szCs w:val="22"/>
              </w:rPr>
              <w:t>The</w:t>
            </w:r>
            <w:proofErr w:type="gramEnd"/>
            <w:r w:rsidRPr="00AB364F">
              <w:rPr>
                <w:rStyle w:val="normaltextrun"/>
                <w:rFonts w:ascii="FS Jack" w:hAnsi="FS Jack" w:cs="Calibri"/>
                <w:sz w:val="22"/>
                <w:szCs w:val="22"/>
              </w:rPr>
              <w:t xml:space="preserve"> FA technical guidance documents</w:t>
            </w:r>
            <w:r w:rsidRPr="00AB364F">
              <w:rPr>
                <w:rStyle w:val="eop"/>
                <w:rFonts w:ascii="FS Jack" w:hAnsi="FS Jack" w:cs="Calibri"/>
                <w:sz w:val="22"/>
                <w:szCs w:val="22"/>
                <w:lang w:val="en-US"/>
              </w:rPr>
              <w:t xml:space="preserve"> to </w:t>
            </w:r>
            <w:r w:rsidRPr="00AB364F">
              <w:rPr>
                <w:rFonts w:ascii="FS Jack" w:eastAsia="FS Jack" w:hAnsi="FS Jack" w:cs="FS Jack"/>
                <w:sz w:val="22"/>
                <w:szCs w:val="22"/>
                <w:lang w:val="en-US"/>
              </w:rPr>
              <w:t>local authorities, clubs, leagues, schools and other facility providers.</w:t>
            </w:r>
          </w:p>
          <w:p w14:paraId="2C6F8548" w14:textId="4EE3DA95" w:rsidR="00C9003B" w:rsidRPr="00C9003B" w:rsidRDefault="00C9003B" w:rsidP="00A00A5F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  <w:lang w:val="en-US"/>
              </w:rPr>
            </w:pPr>
            <w:r w:rsidRPr="00C9003B">
              <w:rPr>
                <w:rFonts w:ascii="FS Jack" w:eastAsia="FS Jack" w:hAnsi="FS Jack" w:cs="FS Jack"/>
                <w:szCs w:val="24"/>
              </w:rPr>
              <w:lastRenderedPageBreak/>
              <w:t>To lead on all issues regarding planning protection, completion of Sport England planning requests and safeguard playing pitches within Kent.</w:t>
            </w:r>
          </w:p>
          <w:p w14:paraId="574571FA" w14:textId="77777777" w:rsidR="001E1151" w:rsidRPr="00230A48" w:rsidRDefault="001E1151" w:rsidP="00C9003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 xml:space="preserve">Collaborate with the Designated Safeguarding Officer in all matters involving </w:t>
            </w:r>
            <w:r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u</w:t>
            </w:r>
            <w:r w:rsidRPr="00E05399"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nder</w:t>
            </w:r>
            <w:r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-</w:t>
            </w:r>
            <w:r w:rsidRPr="00E05399"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18s and adults at risk within all facility and investment projects.</w:t>
            </w:r>
          </w:p>
          <w:p w14:paraId="1E325951" w14:textId="77777777" w:rsidR="001E1151" w:rsidRPr="00414F5C" w:rsidRDefault="001E1151" w:rsidP="00C9003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 xml:space="preserve">Ensure contract agreements are in place with all contractors (facility hire, consultants etc.) and that these outline the requisite safeguarding responsibilities and accountabilities for all parties. </w:t>
            </w:r>
          </w:p>
          <w:p w14:paraId="0C993592" w14:textId="77777777" w:rsidR="001E1151" w:rsidRPr="00B92F71" w:rsidRDefault="001E1151" w:rsidP="00C9003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 xml:space="preserve">Contribute to ensuring that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safeguarding and equality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are embedded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>throughout the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 Kent FA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>and grassroots football.</w:t>
            </w:r>
          </w:p>
          <w:p w14:paraId="6CA8DDE8" w14:textId="77777777" w:rsidR="001E1151" w:rsidRPr="002704F0" w:rsidRDefault="001E1151" w:rsidP="00C9003B">
            <w:pPr>
              <w:numPr>
                <w:ilvl w:val="0"/>
                <w:numId w:val="3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bookmarkStart w:id="2" w:name="_Hlk36898329"/>
            <w:r w:rsidRPr="00DE70C4">
              <w:rPr>
                <w:rFonts w:ascii="FS Jack" w:hAnsi="FS Jack"/>
                <w:sz w:val="22"/>
                <w:szCs w:val="22"/>
                <w:lang w:val="en-US"/>
              </w:rPr>
              <w:t xml:space="preserve">Execute additional tasks as required to meet </w:t>
            </w:r>
            <w:r>
              <w:rPr>
                <w:rFonts w:ascii="FS Jack" w:hAnsi="FS Jack"/>
                <w:sz w:val="22"/>
                <w:szCs w:val="22"/>
                <w:lang w:val="en-US"/>
              </w:rPr>
              <w:t>Kent FA’s</w:t>
            </w:r>
            <w:r w:rsidRPr="00DE70C4">
              <w:rPr>
                <w:rFonts w:ascii="FS Jack" w:hAnsi="FS Jack"/>
                <w:sz w:val="22"/>
                <w:szCs w:val="22"/>
                <w:lang w:val="en-US"/>
              </w:rPr>
              <w:t xml:space="preserve"> changing priorities</w:t>
            </w:r>
            <w:bookmarkEnd w:id="2"/>
            <w:r w:rsidRPr="00DE70C4">
              <w:rPr>
                <w:rFonts w:ascii="FS Jack" w:hAnsi="FS Jack"/>
                <w:sz w:val="22"/>
                <w:szCs w:val="22"/>
                <w:lang w:val="en-US"/>
              </w:rPr>
              <w:t>.</w:t>
            </w:r>
          </w:p>
        </w:tc>
      </w:tr>
      <w:bookmarkEnd w:id="1"/>
    </w:tbl>
    <w:p w14:paraId="6C50F96B" w14:textId="77777777" w:rsidR="001E1151" w:rsidRPr="002704F0" w:rsidRDefault="001E1151" w:rsidP="001E1151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24"/>
        <w:gridCol w:w="5113"/>
      </w:tblGrid>
      <w:tr w:rsidR="001E1151" w:rsidRPr="002704F0" w14:paraId="597DC8B9" w14:textId="77777777" w:rsidTr="0003238C">
        <w:trPr>
          <w:trHeight w:val="259"/>
        </w:trPr>
        <w:tc>
          <w:tcPr>
            <w:tcW w:w="10637" w:type="dxa"/>
            <w:gridSpan w:val="2"/>
            <w:shd w:val="clear" w:color="auto" w:fill="E0E0E0"/>
          </w:tcPr>
          <w:p w14:paraId="797D5DA0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sz w:val="22"/>
                <w:szCs w:val="22"/>
              </w:rPr>
              <w:t xml:space="preserve">Person </w:t>
            </w:r>
            <w:r>
              <w:rPr>
                <w:rFonts w:ascii="FS Jack" w:hAnsi="FS Jack"/>
                <w:b/>
                <w:sz w:val="22"/>
                <w:szCs w:val="22"/>
              </w:rPr>
              <w:t>s</w:t>
            </w:r>
            <w:r w:rsidRPr="002704F0">
              <w:rPr>
                <w:rFonts w:ascii="FS Jack" w:hAnsi="FS Jack"/>
                <w:b/>
                <w:sz w:val="22"/>
                <w:szCs w:val="22"/>
              </w:rPr>
              <w:t>pecification</w:t>
            </w:r>
          </w:p>
        </w:tc>
      </w:tr>
      <w:tr w:rsidR="001E1151" w:rsidRPr="002704F0" w14:paraId="564495D3" w14:textId="77777777" w:rsidTr="0003238C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498A35F3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sz w:val="22"/>
                <w:szCs w:val="22"/>
              </w:rPr>
              <w:t>Qualifications</w:t>
            </w:r>
          </w:p>
        </w:tc>
      </w:tr>
      <w:tr w:rsidR="001E1151" w:rsidRPr="002704F0" w14:paraId="360581EA" w14:textId="77777777" w:rsidTr="0003238C">
        <w:trPr>
          <w:trHeight w:val="664"/>
        </w:trPr>
        <w:tc>
          <w:tcPr>
            <w:tcW w:w="5524" w:type="dxa"/>
            <w:shd w:val="clear" w:color="auto" w:fill="auto"/>
          </w:tcPr>
          <w:p w14:paraId="2034A4BC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bCs/>
                <w:sz w:val="22"/>
                <w:szCs w:val="22"/>
              </w:rPr>
              <w:t xml:space="preserve">Essential </w:t>
            </w:r>
          </w:p>
          <w:p w14:paraId="1EA0750C" w14:textId="77777777" w:rsidR="001E1151" w:rsidRPr="002704F0" w:rsidRDefault="001E1151" w:rsidP="0003238C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sz w:val="22"/>
                <w:szCs w:val="22"/>
              </w:rPr>
            </w:pPr>
            <w:r w:rsidRPr="002704F0">
              <w:rPr>
                <w:rFonts w:ascii="FS Jack" w:eastAsia="FS Jack" w:hAnsi="FS Jack" w:cs="FS Jack"/>
                <w:sz w:val="22"/>
                <w:szCs w:val="22"/>
              </w:rPr>
              <w:t xml:space="preserve">Educated to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Degree level</w:t>
            </w:r>
            <w:r w:rsidRPr="002704F0">
              <w:rPr>
                <w:rFonts w:ascii="FS Jack" w:eastAsia="FS Jack" w:hAnsi="FS Jack" w:cs="FS Jack"/>
                <w:sz w:val="22"/>
                <w:szCs w:val="22"/>
              </w:rPr>
              <w:t xml:space="preserve"> or equivalent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113" w:type="dxa"/>
            <w:shd w:val="clear" w:color="auto" w:fill="auto"/>
          </w:tcPr>
          <w:p w14:paraId="0CB72268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bCs/>
                <w:sz w:val="22"/>
                <w:szCs w:val="22"/>
              </w:rPr>
              <w:t xml:space="preserve">Desirable </w:t>
            </w:r>
          </w:p>
          <w:p w14:paraId="68AFA979" w14:textId="77777777" w:rsidR="001E1151" w:rsidRPr="002704F0" w:rsidRDefault="001E1151" w:rsidP="0003238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</w:rPr>
            </w:pPr>
            <w:r w:rsidRPr="002704F0">
              <w:rPr>
                <w:rFonts w:ascii="FS Jack" w:hAnsi="FS Jack"/>
                <w:sz w:val="22"/>
                <w:szCs w:val="22"/>
              </w:rPr>
              <w:t>A qualification in</w:t>
            </w:r>
            <w:r w:rsidRPr="002704F0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 w:rsidRPr="002704F0">
              <w:rPr>
                <w:rFonts w:ascii="FS Jack" w:eastAsia="FS Jack" w:hAnsi="FS Jack" w:cs="FS Jack"/>
                <w:sz w:val="22"/>
                <w:szCs w:val="22"/>
              </w:rPr>
              <w:t xml:space="preserve">ports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d</w:t>
            </w:r>
            <w:r w:rsidRPr="002704F0">
              <w:rPr>
                <w:rFonts w:ascii="FS Jack" w:eastAsia="FS Jack" w:hAnsi="FS Jack" w:cs="FS Jack"/>
                <w:sz w:val="22"/>
                <w:szCs w:val="22"/>
              </w:rPr>
              <w:t>evelopment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 or similar</w:t>
            </w:r>
          </w:p>
        </w:tc>
      </w:tr>
      <w:tr w:rsidR="001E1151" w:rsidRPr="002704F0" w14:paraId="524AFCB8" w14:textId="77777777" w:rsidTr="0003238C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0C55CA9F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sz w:val="22"/>
                <w:szCs w:val="22"/>
              </w:rPr>
              <w:t>Skills</w:t>
            </w:r>
          </w:p>
        </w:tc>
      </w:tr>
      <w:tr w:rsidR="001E1151" w:rsidRPr="002704F0" w14:paraId="47551D71" w14:textId="77777777" w:rsidTr="0003238C">
        <w:trPr>
          <w:trHeight w:val="1278"/>
        </w:trPr>
        <w:tc>
          <w:tcPr>
            <w:tcW w:w="5524" w:type="dxa"/>
            <w:tcBorders>
              <w:bottom w:val="single" w:sz="4" w:space="0" w:color="auto"/>
            </w:tcBorders>
          </w:tcPr>
          <w:p w14:paraId="21CDF936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75DE4256" w14:textId="77777777" w:rsidR="001E1151" w:rsidRPr="002704F0" w:rsidRDefault="001E1151" w:rsidP="001E1151">
            <w:pPr>
              <w:numPr>
                <w:ilvl w:val="0"/>
                <w:numId w:val="9"/>
              </w:numPr>
              <w:spacing w:line="276" w:lineRule="auto"/>
              <w:rPr>
                <w:rFonts w:ascii="FS Jack" w:hAnsi="FS Jack" w:cs="Arial"/>
                <w:color w:val="000000" w:themeColor="text1"/>
                <w:sz w:val="22"/>
                <w:szCs w:val="22"/>
              </w:rPr>
            </w:pPr>
            <w:r w:rsidRPr="002704F0">
              <w:rPr>
                <w:rFonts w:ascii="FS Jack" w:hAnsi="FS Jack" w:cs="Arial"/>
                <w:color w:val="000000" w:themeColor="text1"/>
                <w:sz w:val="22"/>
                <w:szCs w:val="22"/>
              </w:rPr>
              <w:t>Ability to work strategically with partner organisations across different sectors to plan and deliver football programmes</w:t>
            </w:r>
            <w:r>
              <w:rPr>
                <w:rFonts w:ascii="FS Jack" w:hAnsi="FS Jack" w:cs="Arial"/>
                <w:color w:val="000000" w:themeColor="text1"/>
                <w:sz w:val="22"/>
                <w:szCs w:val="22"/>
              </w:rPr>
              <w:t>.</w:t>
            </w:r>
          </w:p>
          <w:p w14:paraId="6AA3E682" w14:textId="77777777" w:rsidR="001E1151" w:rsidRPr="002704F0" w:rsidRDefault="001E1151" w:rsidP="001E1151">
            <w:pPr>
              <w:numPr>
                <w:ilvl w:val="0"/>
                <w:numId w:val="9"/>
              </w:numPr>
              <w:spacing w:line="276" w:lineRule="auto"/>
              <w:rPr>
                <w:rFonts w:ascii="FS Jack" w:hAnsi="FS Jack" w:cs="Arial"/>
                <w:color w:val="000000" w:themeColor="text1"/>
                <w:sz w:val="22"/>
                <w:szCs w:val="22"/>
              </w:rPr>
            </w:pPr>
            <w:r w:rsidRPr="002704F0">
              <w:rPr>
                <w:rFonts w:ascii="FS Jack" w:hAnsi="FS Jack" w:cs="Arial"/>
                <w:color w:val="000000" w:themeColor="text1"/>
                <w:sz w:val="22"/>
                <w:szCs w:val="22"/>
              </w:rPr>
              <w:t>Project management skills and experience – to plan, set and achieve objectives to deadlines</w:t>
            </w:r>
            <w:r>
              <w:rPr>
                <w:rFonts w:ascii="FS Jack" w:hAnsi="FS Jack" w:cs="Arial"/>
                <w:color w:val="000000" w:themeColor="text1"/>
                <w:sz w:val="22"/>
                <w:szCs w:val="22"/>
              </w:rPr>
              <w:t>.</w:t>
            </w:r>
          </w:p>
          <w:p w14:paraId="2CCF0070" w14:textId="77777777" w:rsidR="001E1151" w:rsidRPr="002704F0" w:rsidRDefault="001E1151" w:rsidP="001E1151">
            <w:pPr>
              <w:numPr>
                <w:ilvl w:val="0"/>
                <w:numId w:val="9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</w:rPr>
            </w:pPr>
            <w:r w:rsidRPr="002704F0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Excellent IT skills</w:t>
            </w:r>
            <w:r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,</w:t>
            </w:r>
            <w:r w:rsidRPr="002704F0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 xml:space="preserve"> including the use of Microsoft Office applications</w:t>
            </w:r>
            <w:r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.</w:t>
            </w:r>
          </w:p>
          <w:p w14:paraId="1C50A228" w14:textId="77777777" w:rsidR="001E1151" w:rsidRPr="002704F0" w:rsidRDefault="001E1151" w:rsidP="001E1151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704F0">
              <w:rPr>
                <w:rFonts w:ascii="FS Jack" w:hAnsi="FS Jack"/>
                <w:bCs/>
                <w:sz w:val="22"/>
                <w:szCs w:val="22"/>
              </w:rPr>
              <w:t>Ability to work independently and as part of a team</w:t>
            </w:r>
            <w:r>
              <w:rPr>
                <w:rFonts w:ascii="FS Jack" w:hAnsi="FS Jack"/>
                <w:bCs/>
                <w:sz w:val="22"/>
                <w:szCs w:val="22"/>
              </w:rPr>
              <w:t>.</w:t>
            </w:r>
            <w:r w:rsidRPr="002704F0">
              <w:rPr>
                <w:rFonts w:ascii="FS Jack" w:hAnsi="FS Jack"/>
                <w:bCs/>
                <w:sz w:val="22"/>
                <w:szCs w:val="22"/>
              </w:rPr>
              <w:t xml:space="preserve">           </w:t>
            </w:r>
          </w:p>
          <w:p w14:paraId="5C69875C" w14:textId="77777777" w:rsidR="001E1151" w:rsidRPr="002704F0" w:rsidRDefault="001E1151" w:rsidP="001E1151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704F0">
              <w:rPr>
                <w:rFonts w:ascii="FS Jack" w:hAnsi="FS Jack" w:cs="Calibri"/>
                <w:color w:val="000000"/>
                <w:sz w:val="22"/>
                <w:szCs w:val="22"/>
              </w:rPr>
              <w:t>Excellent time management and prioritisation skills</w:t>
            </w:r>
            <w:r>
              <w:rPr>
                <w:rFonts w:ascii="FS Jack" w:hAnsi="FS Jack" w:cs="Calibri"/>
                <w:color w:val="000000"/>
                <w:sz w:val="22"/>
                <w:szCs w:val="22"/>
              </w:rPr>
              <w:t>.</w:t>
            </w:r>
            <w:r w:rsidRPr="002704F0">
              <w:rPr>
                <w:rFonts w:ascii="FS Jack" w:hAnsi="FS Jack" w:cs="Calibri"/>
                <w:color w:val="000000"/>
                <w:sz w:val="22"/>
                <w:szCs w:val="22"/>
              </w:rPr>
              <w:t xml:space="preserve"> </w:t>
            </w:r>
          </w:p>
          <w:p w14:paraId="577AC26A" w14:textId="77777777" w:rsidR="001E1151" w:rsidRPr="002704F0" w:rsidRDefault="001E1151" w:rsidP="001E1151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704F0">
              <w:rPr>
                <w:rFonts w:ascii="FS Jack" w:hAnsi="FS Jack"/>
                <w:bCs/>
                <w:sz w:val="22"/>
                <w:szCs w:val="22"/>
              </w:rPr>
              <w:t>Excellent problem</w:t>
            </w:r>
            <w:r>
              <w:rPr>
                <w:rFonts w:ascii="FS Jack" w:hAnsi="FS Jack"/>
                <w:bCs/>
                <w:sz w:val="22"/>
                <w:szCs w:val="22"/>
              </w:rPr>
              <w:t>-</w:t>
            </w:r>
            <w:r w:rsidRPr="002704F0">
              <w:rPr>
                <w:rFonts w:ascii="FS Jack" w:hAnsi="FS Jack"/>
                <w:bCs/>
                <w:sz w:val="22"/>
                <w:szCs w:val="22"/>
              </w:rPr>
              <w:t>solving and decision- making skills</w:t>
            </w:r>
            <w:r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1B814F3A" w14:textId="77777777" w:rsidR="001E1151" w:rsidRPr="002704F0" w:rsidRDefault="001E1151" w:rsidP="001E1151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2704F0">
              <w:rPr>
                <w:rFonts w:ascii="FS Jack" w:hAnsi="FS Jack" w:cs="Calibri"/>
                <w:color w:val="000000" w:themeColor="text1"/>
                <w:sz w:val="22"/>
                <w:szCs w:val="22"/>
              </w:rPr>
              <w:t>Outstanding communication and presentation skills</w:t>
            </w:r>
            <w:r>
              <w:rPr>
                <w:rFonts w:ascii="FS Jack" w:hAnsi="FS Jack" w:cs="Calibri"/>
                <w:color w:val="000000" w:themeColor="text1"/>
                <w:sz w:val="22"/>
                <w:szCs w:val="22"/>
              </w:rPr>
              <w:t>.</w:t>
            </w:r>
          </w:p>
          <w:p w14:paraId="4AC91B11" w14:textId="77777777" w:rsidR="001E1151" w:rsidRPr="002704F0" w:rsidRDefault="001E1151" w:rsidP="001E1151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 w:cs="ArialMT"/>
                <w:color w:val="000000" w:themeColor="text1"/>
                <w:sz w:val="22"/>
                <w:szCs w:val="22"/>
              </w:rPr>
            </w:pPr>
            <w:r w:rsidRPr="002704F0">
              <w:rPr>
                <w:rFonts w:ascii="FS Jack" w:hAnsi="FS Jack"/>
                <w:bCs/>
                <w:sz w:val="22"/>
                <w:szCs w:val="22"/>
              </w:rPr>
              <w:t>Exceptional customer service</w:t>
            </w:r>
            <w:r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20204175" w14:textId="77777777" w:rsidR="001E1151" w:rsidRPr="002704F0" w:rsidRDefault="001E1151" w:rsidP="001E1151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704F0">
              <w:rPr>
                <w:rFonts w:ascii="FS Jack" w:eastAsia="FS Jack" w:hAnsi="FS Jack" w:cs="FS Jack"/>
                <w:sz w:val="22"/>
                <w:szCs w:val="22"/>
              </w:rPr>
              <w:t>Budget management skills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Pr="002704F0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</w:p>
          <w:p w14:paraId="107BD6A9" w14:textId="77777777" w:rsidR="001E1151" w:rsidRPr="002704F0" w:rsidRDefault="001E1151" w:rsidP="001E1151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704F0">
              <w:rPr>
                <w:rFonts w:ascii="FS Jack" w:eastAsia="FS Jack" w:hAnsi="FS Jack" w:cs="FS Jack"/>
                <w:sz w:val="22"/>
                <w:szCs w:val="22"/>
              </w:rPr>
              <w:t>Report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2704F0">
              <w:rPr>
                <w:rFonts w:ascii="FS Jack" w:eastAsia="FS Jack" w:hAnsi="FS Jack" w:cs="FS Jack"/>
                <w:sz w:val="22"/>
                <w:szCs w:val="22"/>
              </w:rPr>
              <w:t>writing skills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79E6CADC" w14:textId="77777777" w:rsidR="001E1151" w:rsidRPr="001041E5" w:rsidRDefault="001E1151" w:rsidP="001E1151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704F0">
              <w:rPr>
                <w:rFonts w:ascii="FS Jack" w:eastAsia="FS Jack" w:hAnsi="FS Jack" w:cs="FS Jack"/>
                <w:sz w:val="22"/>
                <w:szCs w:val="22"/>
              </w:rPr>
              <w:t>Ability to use data to monitor and evaluate programmes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113" w:type="dxa"/>
          </w:tcPr>
          <w:p w14:paraId="26016657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1EBFDA5E" w14:textId="77777777" w:rsidR="001E1151" w:rsidRPr="002704F0" w:rsidRDefault="001E1151" w:rsidP="001E1151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704F0">
              <w:rPr>
                <w:rFonts w:ascii="FS Jack" w:hAnsi="FS Jack"/>
                <w:bCs/>
                <w:sz w:val="22"/>
                <w:szCs w:val="22"/>
              </w:rPr>
              <w:t xml:space="preserve">Practised at developing networks and relationships with a variety of stakeholders </w:t>
            </w:r>
            <w:proofErr w:type="gramStart"/>
            <w:r w:rsidRPr="002704F0">
              <w:rPr>
                <w:rFonts w:ascii="FS Jack" w:hAnsi="FS Jack"/>
                <w:bCs/>
                <w:sz w:val="22"/>
                <w:szCs w:val="22"/>
              </w:rPr>
              <w:t>in order to</w:t>
            </w:r>
            <w:proofErr w:type="gramEnd"/>
            <w:r w:rsidRPr="002704F0">
              <w:rPr>
                <w:rFonts w:ascii="FS Jack" w:hAnsi="FS Jack"/>
                <w:bCs/>
                <w:sz w:val="22"/>
                <w:szCs w:val="22"/>
              </w:rPr>
              <w:t xml:space="preserve"> support the delivery of strategic priorities</w:t>
            </w:r>
          </w:p>
          <w:p w14:paraId="41291BEB" w14:textId="77777777" w:rsidR="001E1151" w:rsidRDefault="001E1151" w:rsidP="001E1151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Previous experience of developing capital sports projects.</w:t>
            </w:r>
          </w:p>
          <w:p w14:paraId="6120E30E" w14:textId="77777777" w:rsidR="001E1151" w:rsidRDefault="001E1151" w:rsidP="001E1151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 xml:space="preserve">Previous experience of successfully applying for funding for a project.  </w:t>
            </w:r>
          </w:p>
          <w:p w14:paraId="45B38460" w14:textId="77777777" w:rsidR="001E1151" w:rsidRDefault="001E1151" w:rsidP="001E1151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Previous experience of advising or guiding on a project in a team environment.</w:t>
            </w:r>
          </w:p>
          <w:p w14:paraId="12EA2D1F" w14:textId="77777777" w:rsidR="001E1151" w:rsidRPr="002704F0" w:rsidRDefault="001E1151" w:rsidP="001E1151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704F0">
              <w:rPr>
                <w:rFonts w:ascii="FS Jack" w:hAnsi="FS Jack"/>
                <w:bCs/>
                <w:sz w:val="22"/>
                <w:szCs w:val="22"/>
              </w:rPr>
              <w:t xml:space="preserve">Capability to create multiple reports, </w:t>
            </w:r>
            <w:proofErr w:type="gramStart"/>
            <w:r w:rsidRPr="002704F0">
              <w:rPr>
                <w:rFonts w:ascii="FS Jack" w:hAnsi="FS Jack"/>
                <w:bCs/>
                <w:sz w:val="22"/>
                <w:szCs w:val="22"/>
              </w:rPr>
              <w:t>budgets</w:t>
            </w:r>
            <w:proofErr w:type="gramEnd"/>
            <w:r w:rsidRPr="002704F0">
              <w:rPr>
                <w:rFonts w:ascii="FS Jack" w:hAnsi="FS Jack"/>
                <w:bCs/>
                <w:sz w:val="22"/>
                <w:szCs w:val="22"/>
              </w:rPr>
              <w:t xml:space="preserve"> and plans</w:t>
            </w:r>
          </w:p>
          <w:p w14:paraId="3CD1B45C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</w:p>
          <w:p w14:paraId="54010CCE" w14:textId="77777777" w:rsidR="001E1151" w:rsidRPr="002704F0" w:rsidRDefault="001E1151" w:rsidP="0003238C">
            <w:pPr>
              <w:spacing w:line="276" w:lineRule="auto"/>
              <w:ind w:left="720"/>
              <w:rPr>
                <w:rFonts w:ascii="FS Jack" w:hAnsi="FS Jack"/>
                <w:bCs/>
                <w:sz w:val="22"/>
                <w:szCs w:val="22"/>
              </w:rPr>
            </w:pPr>
          </w:p>
        </w:tc>
      </w:tr>
      <w:tr w:rsidR="001E1151" w:rsidRPr="002704F0" w14:paraId="5C26E6E9" w14:textId="77777777" w:rsidTr="0003238C">
        <w:trPr>
          <w:trHeight w:val="280"/>
        </w:trPr>
        <w:tc>
          <w:tcPr>
            <w:tcW w:w="1063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7575364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bCs/>
                <w:sz w:val="22"/>
                <w:szCs w:val="22"/>
              </w:rPr>
              <w:t xml:space="preserve">Knowledge and </w:t>
            </w:r>
            <w:r>
              <w:rPr>
                <w:rFonts w:ascii="FS Jack" w:hAnsi="FS Jack"/>
                <w:b/>
                <w:bCs/>
                <w:sz w:val="22"/>
                <w:szCs w:val="22"/>
              </w:rPr>
              <w:t>e</w:t>
            </w:r>
            <w:r w:rsidRPr="002704F0">
              <w:rPr>
                <w:rFonts w:ascii="FS Jack" w:hAnsi="FS Jack"/>
                <w:b/>
                <w:bCs/>
                <w:sz w:val="22"/>
                <w:szCs w:val="22"/>
              </w:rPr>
              <w:t>xperience</w:t>
            </w:r>
          </w:p>
        </w:tc>
      </w:tr>
      <w:tr w:rsidR="001E1151" w:rsidRPr="002704F0" w14:paraId="2916D4A6" w14:textId="77777777" w:rsidTr="0003238C">
        <w:trPr>
          <w:trHeight w:val="756"/>
        </w:trPr>
        <w:tc>
          <w:tcPr>
            <w:tcW w:w="5524" w:type="dxa"/>
            <w:tcBorders>
              <w:bottom w:val="single" w:sz="4" w:space="0" w:color="auto"/>
            </w:tcBorders>
          </w:tcPr>
          <w:p w14:paraId="5B7572B4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43BE391C" w14:textId="77777777" w:rsidR="001E1151" w:rsidRPr="002704F0" w:rsidRDefault="001E1151" w:rsidP="001E1151">
            <w:pPr>
              <w:numPr>
                <w:ilvl w:val="0"/>
                <w:numId w:val="9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2704F0">
              <w:rPr>
                <w:rFonts w:ascii="FS Jack" w:eastAsia="FS Jack" w:hAnsi="FS Jack" w:cs="FS Jack"/>
                <w:sz w:val="22"/>
                <w:szCs w:val="22"/>
              </w:rPr>
              <w:t xml:space="preserve">Practical experience of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 w:rsidRPr="002704F0">
              <w:rPr>
                <w:rFonts w:ascii="FS Jack" w:eastAsia="FS Jack" w:hAnsi="FS Jack" w:cs="FS Jack"/>
                <w:sz w:val="22"/>
                <w:szCs w:val="22"/>
              </w:rPr>
              <w:t>ports /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 f</w:t>
            </w:r>
            <w:r w:rsidRPr="002704F0">
              <w:rPr>
                <w:rFonts w:ascii="FS Jack" w:eastAsia="FS Jack" w:hAnsi="FS Jack" w:cs="FS Jack"/>
                <w:sz w:val="22"/>
                <w:szCs w:val="22"/>
              </w:rPr>
              <w:t xml:space="preserve">ootball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/ facility d</w:t>
            </w:r>
            <w:r w:rsidRPr="002704F0">
              <w:rPr>
                <w:rFonts w:ascii="FS Jack" w:eastAsia="FS Jack" w:hAnsi="FS Jack" w:cs="FS Jack"/>
                <w:sz w:val="22"/>
                <w:szCs w:val="22"/>
              </w:rPr>
              <w:t>evelopment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73A1B937" w14:textId="77777777" w:rsidR="001E1151" w:rsidRPr="002704F0" w:rsidRDefault="001E1151" w:rsidP="001E1151">
            <w:pPr>
              <w:numPr>
                <w:ilvl w:val="0"/>
                <w:numId w:val="9"/>
              </w:numPr>
              <w:spacing w:line="276" w:lineRule="auto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2704F0">
              <w:rPr>
                <w:rFonts w:ascii="FS Jack" w:eastAsia="FS Jack" w:hAnsi="FS Jack" w:cs="FS Jack"/>
                <w:sz w:val="22"/>
                <w:szCs w:val="22"/>
              </w:rPr>
              <w:t>Demonstrate a working knowledge of inclusion, equality, anti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2704F0">
              <w:rPr>
                <w:rFonts w:ascii="FS Jack" w:eastAsia="FS Jack" w:hAnsi="FS Jack" w:cs="FS Jack"/>
                <w:sz w:val="22"/>
                <w:szCs w:val="22"/>
              </w:rPr>
              <w:t>discrimination and safeguarding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1E4B6F37" w14:textId="77777777" w:rsidR="001E1151" w:rsidRPr="00662B1F" w:rsidRDefault="001E1151" w:rsidP="001E1151">
            <w:pPr>
              <w:numPr>
                <w:ilvl w:val="0"/>
                <w:numId w:val="9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2704F0">
              <w:rPr>
                <w:rFonts w:ascii="FS Jack" w:hAnsi="FS Jack" w:cstheme="minorBidi"/>
                <w:sz w:val="22"/>
                <w:szCs w:val="22"/>
              </w:rPr>
              <w:t xml:space="preserve">Knowledge of The FA </w:t>
            </w:r>
            <w:r>
              <w:rPr>
                <w:rFonts w:ascii="FS Jack" w:hAnsi="FS Jack" w:cstheme="minorBidi"/>
                <w:sz w:val="22"/>
                <w:szCs w:val="22"/>
              </w:rPr>
              <w:t>c</w:t>
            </w:r>
            <w:r w:rsidRPr="002704F0">
              <w:rPr>
                <w:rFonts w:ascii="FS Jack" w:hAnsi="FS Jack" w:cstheme="minorBidi"/>
                <w:sz w:val="22"/>
                <w:szCs w:val="22"/>
              </w:rPr>
              <w:t xml:space="preserve">oaching </w:t>
            </w:r>
            <w:r>
              <w:rPr>
                <w:rFonts w:ascii="FS Jack" w:hAnsi="FS Jack" w:cstheme="minorBidi"/>
                <w:sz w:val="22"/>
                <w:szCs w:val="22"/>
              </w:rPr>
              <w:t>q</w:t>
            </w:r>
            <w:r w:rsidRPr="002704F0">
              <w:rPr>
                <w:rFonts w:ascii="FS Jack" w:hAnsi="FS Jack" w:cstheme="minorBidi"/>
                <w:sz w:val="22"/>
                <w:szCs w:val="22"/>
              </w:rPr>
              <w:t xml:space="preserve">ualification </w:t>
            </w:r>
            <w:r>
              <w:rPr>
                <w:rFonts w:ascii="FS Jack" w:hAnsi="FS Jack" w:cstheme="minorBidi"/>
                <w:sz w:val="22"/>
                <w:szCs w:val="22"/>
              </w:rPr>
              <w:t>f</w:t>
            </w:r>
            <w:r w:rsidRPr="002704F0">
              <w:rPr>
                <w:rFonts w:ascii="FS Jack" w:hAnsi="FS Jack" w:cstheme="minorBidi"/>
                <w:sz w:val="22"/>
                <w:szCs w:val="22"/>
              </w:rPr>
              <w:t>ramework</w:t>
            </w:r>
            <w:r>
              <w:rPr>
                <w:rFonts w:ascii="FS Jack" w:hAnsi="FS Jack" w:cstheme="minorBidi"/>
                <w:sz w:val="22"/>
                <w:szCs w:val="22"/>
              </w:rPr>
              <w:t>.</w:t>
            </w:r>
          </w:p>
          <w:p w14:paraId="4EF64AC0" w14:textId="77777777" w:rsidR="001E1151" w:rsidRPr="00662B1F" w:rsidRDefault="001E1151" w:rsidP="001E1151">
            <w:pPr>
              <w:numPr>
                <w:ilvl w:val="0"/>
                <w:numId w:val="9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2704F0">
              <w:rPr>
                <w:rFonts w:ascii="FS Jack" w:eastAsia="FS Jack" w:hAnsi="FS Jack" w:cs="FS Jack"/>
                <w:sz w:val="22"/>
                <w:szCs w:val="22"/>
              </w:rPr>
              <w:t>Knowledge of the structure and partner organisations within football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, </w:t>
            </w:r>
            <w:r w:rsidRPr="002704F0">
              <w:rPr>
                <w:rFonts w:ascii="FS Jack" w:eastAsia="FS Jack" w:hAnsi="FS Jack" w:cs="FS Jack"/>
                <w:sz w:val="22"/>
                <w:szCs w:val="22"/>
              </w:rPr>
              <w:t>nationally and within the County FA locality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113" w:type="dxa"/>
          </w:tcPr>
          <w:p w14:paraId="599E8350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31206C8E" w14:textId="77777777" w:rsidR="001E1151" w:rsidRPr="00E92F6D" w:rsidRDefault="001E1151" w:rsidP="001E1151">
            <w:pPr>
              <w:numPr>
                <w:ilvl w:val="0"/>
                <w:numId w:val="9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E92F6D">
              <w:rPr>
                <w:rFonts w:ascii="FS Jack" w:eastAsia="FS Jack" w:hAnsi="FS Jack" w:cs="FS Jack"/>
                <w:sz w:val="22"/>
                <w:szCs w:val="22"/>
              </w:rPr>
              <w:t>Knowledge of The FA’s Grassroots Football Strategy and the National Facility Strategy</w:t>
            </w:r>
          </w:p>
          <w:p w14:paraId="43F14AEB" w14:textId="77777777" w:rsidR="001E1151" w:rsidRPr="00E92F6D" w:rsidRDefault="001E1151" w:rsidP="001E1151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sz w:val="22"/>
                <w:szCs w:val="22"/>
              </w:rPr>
            </w:pPr>
            <w:r w:rsidRPr="00E92F6D">
              <w:rPr>
                <w:rFonts w:ascii="FS Jack" w:hAnsi="FS Jack"/>
                <w:sz w:val="22"/>
                <w:szCs w:val="22"/>
              </w:rPr>
              <w:t xml:space="preserve">Experience of project management. </w:t>
            </w:r>
          </w:p>
          <w:p w14:paraId="1AD3F037" w14:textId="77777777" w:rsidR="001E1151" w:rsidRPr="00E92F6D" w:rsidRDefault="001E1151" w:rsidP="001E1151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92F6D">
              <w:rPr>
                <w:rFonts w:ascii="FS Jack" w:eastAsia="FS Jack" w:hAnsi="FS Jack" w:cs="FS Jack"/>
                <w:sz w:val="22"/>
                <w:szCs w:val="22"/>
              </w:rPr>
              <w:t>Experience of utilising mapping programmes to support strategic and logistical planning.</w:t>
            </w:r>
            <w:r w:rsidRPr="00E92F6D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4FB33576" w14:textId="77777777" w:rsidR="001E1151" w:rsidRPr="002704F0" w:rsidRDefault="001E1151" w:rsidP="001E1151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92F6D">
              <w:rPr>
                <w:rFonts w:ascii="FS Jack" w:hAnsi="FS Jack"/>
                <w:bCs/>
                <w:sz w:val="22"/>
                <w:szCs w:val="22"/>
              </w:rPr>
              <w:t>Knowledge and understanding of working with volunteers.</w:t>
            </w:r>
            <w:r w:rsidRPr="002704F0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</w:tc>
      </w:tr>
      <w:tr w:rsidR="001E1151" w:rsidRPr="002704F0" w14:paraId="0EE951D1" w14:textId="77777777" w:rsidTr="0003238C">
        <w:trPr>
          <w:trHeight w:val="424"/>
        </w:trPr>
        <w:tc>
          <w:tcPr>
            <w:tcW w:w="5524" w:type="dxa"/>
            <w:shd w:val="clear" w:color="auto" w:fill="D9D9D9" w:themeFill="background1" w:themeFillShade="D9"/>
            <w:vAlign w:val="center"/>
          </w:tcPr>
          <w:p w14:paraId="6BE8A38B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2704F0">
              <w:rPr>
                <w:rFonts w:ascii="FS Jack" w:hAnsi="FS Jack"/>
                <w:b/>
                <w:sz w:val="22"/>
                <w:szCs w:val="22"/>
              </w:rPr>
              <w:t xml:space="preserve">Enhanced DBS Check </w:t>
            </w:r>
            <w:r>
              <w:rPr>
                <w:rFonts w:ascii="FS Jack" w:hAnsi="FS Jack"/>
                <w:b/>
                <w:sz w:val="22"/>
                <w:szCs w:val="22"/>
              </w:rPr>
              <w:t>r</w:t>
            </w:r>
            <w:r w:rsidRPr="002704F0">
              <w:rPr>
                <w:rFonts w:ascii="FS Jack" w:hAnsi="FS Jack"/>
                <w:b/>
                <w:sz w:val="22"/>
                <w:szCs w:val="22"/>
              </w:rPr>
              <w:t>equired</w:t>
            </w:r>
            <w:r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113" w:type="dxa"/>
            <w:vAlign w:val="center"/>
          </w:tcPr>
          <w:p w14:paraId="56D6F106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YES</w:t>
            </w:r>
          </w:p>
        </w:tc>
      </w:tr>
      <w:tr w:rsidR="001E1151" w:rsidRPr="002704F0" w14:paraId="6F1AB1AC" w14:textId="77777777" w:rsidTr="0003238C">
        <w:trPr>
          <w:trHeight w:val="406"/>
        </w:trPr>
        <w:tc>
          <w:tcPr>
            <w:tcW w:w="5524" w:type="dxa"/>
            <w:shd w:val="clear" w:color="auto" w:fill="D9D9D9" w:themeFill="background1" w:themeFillShade="D9"/>
            <w:vAlign w:val="center"/>
          </w:tcPr>
          <w:p w14:paraId="27F48237" w14:textId="77777777" w:rsidR="001E1151" w:rsidRPr="00CD601E" w:rsidRDefault="001E1151" w:rsidP="0003238C">
            <w:pPr>
              <w:rPr>
                <w:rFonts w:ascii="Calibri" w:eastAsia="Calibri" w:hAnsi="Calibri" w:cs="Calibri"/>
                <w:sz w:val="22"/>
                <w:szCs w:val="22"/>
                <w:lang w:eastAsia="en-GB"/>
              </w:rPr>
            </w:pPr>
            <w:r w:rsidRPr="00CD601E">
              <w:rPr>
                <w:rFonts w:ascii="FS Jack" w:eastAsia="Calibri" w:hAnsi="FS Jack" w:cs="Calibri"/>
                <w:b/>
                <w:bCs/>
                <w:sz w:val="22"/>
                <w:szCs w:val="22"/>
              </w:rPr>
              <w:lastRenderedPageBreak/>
              <w:t>Clean, full driving licence?</w:t>
            </w:r>
          </w:p>
        </w:tc>
        <w:tc>
          <w:tcPr>
            <w:tcW w:w="5113" w:type="dxa"/>
            <w:vAlign w:val="center"/>
          </w:tcPr>
          <w:p w14:paraId="6A342FCD" w14:textId="77777777" w:rsidR="001E1151" w:rsidRPr="002704F0" w:rsidRDefault="001E1151" w:rsidP="0003238C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YES</w:t>
            </w:r>
          </w:p>
        </w:tc>
      </w:tr>
    </w:tbl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506"/>
        <w:gridCol w:w="8121"/>
      </w:tblGrid>
      <w:tr w:rsidR="001E1151" w:rsidRPr="00CB4F4B" w14:paraId="37DEA8B9" w14:textId="77777777" w:rsidTr="0003238C">
        <w:trPr>
          <w:trHeight w:val="266"/>
        </w:trPr>
        <w:tc>
          <w:tcPr>
            <w:tcW w:w="10627" w:type="dxa"/>
            <w:gridSpan w:val="2"/>
            <w:shd w:val="clear" w:color="auto" w:fill="D9D9D9" w:themeFill="background1" w:themeFillShade="D9"/>
          </w:tcPr>
          <w:p w14:paraId="6E1F0A65" w14:textId="77777777" w:rsidR="001E1151" w:rsidRPr="00CB4F4B" w:rsidRDefault="001E1151" w:rsidP="0003238C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CB4F4B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The job holder will be expected to understand and work in accordance with the values and behaviours described below </w:t>
            </w:r>
          </w:p>
        </w:tc>
      </w:tr>
      <w:tr w:rsidR="001E1151" w:rsidRPr="00CB4F4B" w14:paraId="124999E0" w14:textId="77777777" w:rsidTr="0003238C">
        <w:tc>
          <w:tcPr>
            <w:tcW w:w="2506" w:type="dxa"/>
            <w:shd w:val="clear" w:color="auto" w:fill="D9D9D9" w:themeFill="background1" w:themeFillShade="D9"/>
          </w:tcPr>
          <w:p w14:paraId="73FB8790" w14:textId="77777777" w:rsidR="001E1151" w:rsidRPr="00CB4F4B" w:rsidRDefault="001E1151" w:rsidP="0003238C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CB4F4B">
              <w:rPr>
                <w:rFonts w:ascii="FS Jack" w:eastAsiaTheme="minorHAnsi" w:hAnsi="FS Jack" w:cstheme="minorBidi"/>
                <w:b/>
                <w:sz w:val="22"/>
                <w:szCs w:val="22"/>
              </w:rPr>
              <w:t>FA value</w:t>
            </w:r>
          </w:p>
        </w:tc>
        <w:tc>
          <w:tcPr>
            <w:tcW w:w="8121" w:type="dxa"/>
            <w:shd w:val="clear" w:color="auto" w:fill="D9D9D9" w:themeFill="background1" w:themeFillShade="D9"/>
          </w:tcPr>
          <w:p w14:paraId="138C8EA9" w14:textId="77777777" w:rsidR="001E1151" w:rsidRPr="00CB4F4B" w:rsidRDefault="001E1151" w:rsidP="0003238C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CB4F4B">
              <w:rPr>
                <w:rFonts w:ascii="FS Jack" w:eastAsiaTheme="minorHAnsi" w:hAnsi="FS Jack" w:cstheme="minorBidi"/>
                <w:b/>
                <w:sz w:val="22"/>
                <w:szCs w:val="22"/>
              </w:rPr>
              <w:t>Behaviours</w:t>
            </w:r>
          </w:p>
        </w:tc>
      </w:tr>
      <w:tr w:rsidR="001E1151" w:rsidRPr="00CB4F4B" w14:paraId="494D7F45" w14:textId="77777777" w:rsidTr="0003238C">
        <w:tc>
          <w:tcPr>
            <w:tcW w:w="2506" w:type="dxa"/>
          </w:tcPr>
          <w:p w14:paraId="2CA0EDDC" w14:textId="77777777" w:rsidR="001E1151" w:rsidRPr="00CB4F4B" w:rsidRDefault="001E1151" w:rsidP="0003238C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NNOVATIVE</w:t>
            </w:r>
          </w:p>
        </w:tc>
        <w:tc>
          <w:tcPr>
            <w:tcW w:w="8121" w:type="dxa"/>
          </w:tcPr>
          <w:p w14:paraId="34D1CF57" w14:textId="77777777" w:rsidR="001E1151" w:rsidRPr="00B92F71" w:rsidRDefault="001E1151" w:rsidP="0003238C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Embraces new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and creative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thinking in pursuit of continuous improvement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700BFBD8" w14:textId="77777777" w:rsidR="001E1151" w:rsidRPr="00DE2BCF" w:rsidRDefault="001E1151" w:rsidP="001E1151">
            <w:pPr>
              <w:numPr>
                <w:ilvl w:val="0"/>
                <w:numId w:val="4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dentifies new and different ways to overcome problems, thinking creatively to develop solutions.</w:t>
            </w:r>
          </w:p>
          <w:p w14:paraId="16C97300" w14:textId="77777777" w:rsidR="001E1151" w:rsidRPr="00CB4F4B" w:rsidRDefault="001E1151" w:rsidP="001E1151">
            <w:pPr>
              <w:numPr>
                <w:ilvl w:val="0"/>
                <w:numId w:val="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Continuously seeks to improve efficiency and performanc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1E1151" w:rsidRPr="00CB4F4B" w14:paraId="6679280B" w14:textId="77777777" w:rsidTr="0003238C">
        <w:tc>
          <w:tcPr>
            <w:tcW w:w="2506" w:type="dxa"/>
          </w:tcPr>
          <w:p w14:paraId="3D1863B7" w14:textId="77777777" w:rsidR="001E1151" w:rsidRPr="00CB4F4B" w:rsidRDefault="001E1151" w:rsidP="0003238C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SUPPORTIVE</w:t>
            </w:r>
          </w:p>
        </w:tc>
        <w:tc>
          <w:tcPr>
            <w:tcW w:w="8121" w:type="dxa"/>
          </w:tcPr>
          <w:p w14:paraId="6BB641AA" w14:textId="77777777" w:rsidR="001E1151" w:rsidRPr="00B92F71" w:rsidRDefault="001E1151" w:rsidP="0003238C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Fosters a supportive culture:</w:t>
            </w:r>
          </w:p>
          <w:p w14:paraId="4A01FCF6" w14:textId="77777777" w:rsidR="001E1151" w:rsidRPr="00B92F71" w:rsidRDefault="001E1151" w:rsidP="001E1151">
            <w:pPr>
              <w:numPr>
                <w:ilvl w:val="0"/>
                <w:numId w:val="5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Maintains people’s self-esteem when interacting with them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495239EA" w14:textId="77777777" w:rsidR="001E1151" w:rsidRPr="00B92F71" w:rsidRDefault="001E1151" w:rsidP="001E1151">
            <w:pPr>
              <w:numPr>
                <w:ilvl w:val="0"/>
                <w:numId w:val="5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Avoids pre-judgement when listening to suggestions from others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7284A9F6" w14:textId="77777777" w:rsidR="001E1151" w:rsidRPr="00985EC6" w:rsidRDefault="001E1151" w:rsidP="001E1151">
            <w:pPr>
              <w:pStyle w:val="ListParagraph"/>
              <w:numPr>
                <w:ilvl w:val="0"/>
                <w:numId w:val="5"/>
              </w:num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A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lways 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s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izes the opportunity to apply FA standards.</w:t>
            </w:r>
          </w:p>
        </w:tc>
      </w:tr>
      <w:tr w:rsidR="001E1151" w:rsidRPr="00CB4F4B" w14:paraId="374FB4BC" w14:textId="77777777" w:rsidTr="0003238C">
        <w:tc>
          <w:tcPr>
            <w:tcW w:w="2506" w:type="dxa"/>
          </w:tcPr>
          <w:p w14:paraId="51021A91" w14:textId="77777777" w:rsidR="001E1151" w:rsidRPr="00CB4F4B" w:rsidRDefault="001E1151" w:rsidP="0003238C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INCLUSIVE</w:t>
            </w:r>
          </w:p>
        </w:tc>
        <w:tc>
          <w:tcPr>
            <w:tcW w:w="8121" w:type="dxa"/>
          </w:tcPr>
          <w:p w14:paraId="58C20E15" w14:textId="77777777" w:rsidR="001E1151" w:rsidRPr="00B92F71" w:rsidRDefault="001E1151" w:rsidP="0003238C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Champions and ensures that football is, and will remain, a game for </w:t>
            </w:r>
            <w:r w:rsidRPr="00B92F71"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everyone</w:t>
            </w:r>
            <w:r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:</w:t>
            </w:r>
          </w:p>
          <w:p w14:paraId="27A31A91" w14:textId="77777777" w:rsidR="001E1151" w:rsidRPr="00B92F71" w:rsidRDefault="001E1151" w:rsidP="001E1151">
            <w:pPr>
              <w:numPr>
                <w:ilvl w:val="0"/>
                <w:numId w:val="6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Openly collaborates with colleagues and partners in the game</w:t>
            </w:r>
          </w:p>
          <w:p w14:paraId="373EE579" w14:textId="77777777" w:rsidR="001E1151" w:rsidRPr="00B92F71" w:rsidRDefault="001E1151" w:rsidP="001E1151">
            <w:pPr>
              <w:numPr>
                <w:ilvl w:val="0"/>
                <w:numId w:val="6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Provides equal opportunity to people of different backgrounds, </w:t>
            </w:r>
            <w:proofErr w:type="gramStart"/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xperience</w:t>
            </w:r>
            <w:proofErr w:type="gramEnd"/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 and perspective</w:t>
            </w:r>
          </w:p>
          <w:p w14:paraId="02F620A9" w14:textId="77777777" w:rsidR="001E1151" w:rsidRPr="00CB4F4B" w:rsidRDefault="001E1151" w:rsidP="001E1151">
            <w:pPr>
              <w:numPr>
                <w:ilvl w:val="0"/>
                <w:numId w:val="6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out and embraces new ways of thinking and working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1E1151" w:rsidRPr="00CB4F4B" w14:paraId="108BE375" w14:textId="77777777" w:rsidTr="0003238C">
        <w:tc>
          <w:tcPr>
            <w:tcW w:w="2506" w:type="dxa"/>
          </w:tcPr>
          <w:p w14:paraId="07D552C4" w14:textId="77777777" w:rsidR="001E1151" w:rsidRPr="00CB4F4B" w:rsidRDefault="001E1151" w:rsidP="0003238C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FLECTIVE</w:t>
            </w:r>
          </w:p>
        </w:tc>
        <w:tc>
          <w:tcPr>
            <w:tcW w:w="8121" w:type="dxa"/>
          </w:tcPr>
          <w:p w14:paraId="1DD4D1BE" w14:textId="77777777" w:rsidR="001E1151" w:rsidRPr="00B92F71" w:rsidRDefault="001E1151" w:rsidP="0003238C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Ensures that the 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whole game 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is represented across the business: </w:t>
            </w:r>
          </w:p>
          <w:p w14:paraId="087F23C5" w14:textId="77777777" w:rsidR="001E1151" w:rsidRPr="00CB4F4B" w:rsidRDefault="001E1151" w:rsidP="001E1151">
            <w:pPr>
              <w:numPr>
                <w:ilvl w:val="0"/>
                <w:numId w:val="7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mains focused on ensuring that all of Kent Football is represented by all stakeholders, proactively tackling roadblocks.</w:t>
            </w:r>
          </w:p>
        </w:tc>
      </w:tr>
      <w:tr w:rsidR="001E1151" w:rsidRPr="00CB4F4B" w14:paraId="309F4F5F" w14:textId="77777777" w:rsidTr="0003238C">
        <w:tc>
          <w:tcPr>
            <w:tcW w:w="2506" w:type="dxa"/>
          </w:tcPr>
          <w:p w14:paraId="61A1BD65" w14:textId="77777777" w:rsidR="001E1151" w:rsidRPr="00CB4F4B" w:rsidRDefault="001E1151" w:rsidP="0003238C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XCELLENT</w:t>
            </w:r>
          </w:p>
        </w:tc>
        <w:tc>
          <w:tcPr>
            <w:tcW w:w="8121" w:type="dxa"/>
          </w:tcPr>
          <w:p w14:paraId="14EBA6E2" w14:textId="77777777" w:rsidR="001E1151" w:rsidRPr="00B92F71" w:rsidRDefault="001E1151" w:rsidP="0003238C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very best outcome achieved by sustained excellence in performance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2F6DE1C0" w14:textId="77777777" w:rsidR="001E1151" w:rsidRPr="00B92F71" w:rsidRDefault="001E1151" w:rsidP="001E1151">
            <w:pPr>
              <w:numPr>
                <w:ilvl w:val="0"/>
                <w:numId w:val="8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Seeks to </w:t>
            </w:r>
            <w:proofErr w:type="gramStart"/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achieve the highest levels of performance at all times</w:t>
            </w:r>
            <w:proofErr w:type="gramEnd"/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257A5EB0" w14:textId="77777777" w:rsidR="001E1151" w:rsidRPr="00B92F71" w:rsidRDefault="001E1151" w:rsidP="001E1151">
            <w:pPr>
              <w:numPr>
                <w:ilvl w:val="0"/>
                <w:numId w:val="8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P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rsistent to achieve a standard that others consider impossibl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628F5AE8" w14:textId="77777777" w:rsidR="001E1151" w:rsidRPr="00CB4F4B" w:rsidRDefault="001E1151" w:rsidP="001E1151">
            <w:pPr>
              <w:numPr>
                <w:ilvl w:val="0"/>
                <w:numId w:val="8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proofErr w:type="gramStart"/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Challenges</w:t>
            </w:r>
            <w:proofErr w:type="gramEnd"/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 others to go further and achieve mor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</w:tbl>
    <w:p w14:paraId="6AB4C839" w14:textId="77777777" w:rsidR="001E1151" w:rsidRDefault="001E1151" w:rsidP="001E1151">
      <w:pPr>
        <w:spacing w:line="276" w:lineRule="auto"/>
        <w:rPr>
          <w:rFonts w:ascii="FS Jack" w:hAnsi="FS Jack"/>
          <w:sz w:val="22"/>
          <w:szCs w:val="22"/>
        </w:rPr>
      </w:pPr>
    </w:p>
    <w:p w14:paraId="3472354F" w14:textId="77777777" w:rsidR="001E1151" w:rsidRPr="00CD601E" w:rsidRDefault="001E1151" w:rsidP="001E1151">
      <w:pPr>
        <w:spacing w:line="276" w:lineRule="auto"/>
        <w:rPr>
          <w:rFonts w:ascii="FS Jack" w:hAnsi="FS Jack"/>
          <w:sz w:val="22"/>
          <w:szCs w:val="22"/>
        </w:rPr>
      </w:pPr>
    </w:p>
    <w:p w14:paraId="1C73E22E" w14:textId="77777777" w:rsidR="001E1151" w:rsidRPr="00CD601E" w:rsidRDefault="001E1151" w:rsidP="001E1151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1E1151" w:rsidRPr="00CD601E" w14:paraId="61C689BA" w14:textId="77777777" w:rsidTr="0003238C">
        <w:trPr>
          <w:trHeight w:val="444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24B8C752" w14:textId="77777777" w:rsidR="001E1151" w:rsidRPr="00CD601E" w:rsidRDefault="001E1151" w:rsidP="0003238C">
            <w:pPr>
              <w:rPr>
                <w:rFonts w:ascii="FS Jack" w:hAnsi="FS Jack"/>
                <w:b/>
                <w:sz w:val="22"/>
                <w:szCs w:val="22"/>
              </w:rPr>
            </w:pPr>
            <w:bookmarkStart w:id="3" w:name="_Hlk28854669"/>
            <w:r w:rsidRPr="00CD601E">
              <w:rPr>
                <w:rFonts w:ascii="FS Jack" w:hAnsi="FS Jack"/>
                <w:b/>
                <w:sz w:val="22"/>
                <w:szCs w:val="22"/>
              </w:rPr>
              <w:t>Job description reviewed and modified by:</w:t>
            </w:r>
          </w:p>
        </w:tc>
        <w:tc>
          <w:tcPr>
            <w:tcW w:w="5516" w:type="dxa"/>
            <w:vAlign w:val="center"/>
          </w:tcPr>
          <w:p w14:paraId="5FC348A3" w14:textId="77777777" w:rsidR="001E1151" w:rsidRPr="00CD601E" w:rsidRDefault="001E1151" w:rsidP="0003238C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Darryl Haden</w:t>
            </w:r>
          </w:p>
        </w:tc>
      </w:tr>
      <w:bookmarkEnd w:id="3"/>
      <w:tr w:rsidR="001E1151" w:rsidRPr="00CD601E" w14:paraId="0C79DF10" w14:textId="77777777" w:rsidTr="0003238C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189E8FB8" w14:textId="77777777" w:rsidR="001E1151" w:rsidRPr="00CD601E" w:rsidRDefault="001E1151" w:rsidP="0003238C">
            <w:pPr>
              <w:rPr>
                <w:rFonts w:ascii="FS Jack" w:hAnsi="FS Jack"/>
                <w:sz w:val="22"/>
                <w:szCs w:val="22"/>
              </w:rPr>
            </w:pPr>
            <w:r w:rsidRPr="00CD601E">
              <w:rPr>
                <w:rFonts w:ascii="FS Jack" w:hAnsi="FS Jack"/>
                <w:b/>
                <w:sz w:val="22"/>
                <w:szCs w:val="22"/>
              </w:rPr>
              <w:t>Date job description reviewed and modified:</w:t>
            </w:r>
          </w:p>
        </w:tc>
        <w:tc>
          <w:tcPr>
            <w:tcW w:w="5516" w:type="dxa"/>
            <w:vAlign w:val="center"/>
          </w:tcPr>
          <w:p w14:paraId="15FC55F2" w14:textId="6C818EA7" w:rsidR="001E1151" w:rsidRPr="00CD601E" w:rsidRDefault="00FD03C9" w:rsidP="0003238C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20 June</w:t>
            </w:r>
            <w:r w:rsidR="001E1151">
              <w:rPr>
                <w:rFonts w:ascii="FS Jack" w:hAnsi="FS Jack"/>
                <w:iCs/>
                <w:sz w:val="22"/>
                <w:szCs w:val="22"/>
              </w:rPr>
              <w:t xml:space="preserve"> 2022</w:t>
            </w:r>
          </w:p>
        </w:tc>
      </w:tr>
      <w:tr w:rsidR="001E1151" w:rsidRPr="00CD601E" w14:paraId="75907799" w14:textId="77777777" w:rsidTr="0003238C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3A6F1A7E" w14:textId="77777777" w:rsidR="001E1151" w:rsidRPr="00CD601E" w:rsidRDefault="001E1151" w:rsidP="0003238C">
            <w:pPr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CD601E">
              <w:rPr>
                <w:rFonts w:ascii="FS Jack" w:hAnsi="FS Jack"/>
                <w:b/>
                <w:bCs/>
                <w:sz w:val="22"/>
                <w:szCs w:val="22"/>
              </w:rPr>
              <w:t>Job description authorised</w:t>
            </w:r>
            <w:r w:rsidRPr="00CD601E">
              <w:rPr>
                <w:rFonts w:ascii="FS Jack" w:hAnsi="FS Jack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CD601E">
              <w:rPr>
                <w:rFonts w:ascii="FS Jack" w:hAnsi="FS Jack"/>
                <w:b/>
                <w:bCs/>
                <w:sz w:val="22"/>
                <w:szCs w:val="22"/>
              </w:rPr>
              <w:t>by:</w:t>
            </w:r>
          </w:p>
        </w:tc>
        <w:tc>
          <w:tcPr>
            <w:tcW w:w="5516" w:type="dxa"/>
            <w:vAlign w:val="center"/>
          </w:tcPr>
          <w:p w14:paraId="535817A8" w14:textId="77777777" w:rsidR="001E1151" w:rsidRPr="00CD601E" w:rsidRDefault="001E1151" w:rsidP="0003238C">
            <w:pPr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 xml:space="preserve">Denise Richmond, Kent FA Chair. </w:t>
            </w:r>
          </w:p>
        </w:tc>
      </w:tr>
    </w:tbl>
    <w:p w14:paraId="4249142E" w14:textId="77777777" w:rsidR="001E1151" w:rsidRPr="00CD601E" w:rsidRDefault="001E1151" w:rsidP="001E1151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1E1151" w:rsidRPr="00CD601E" w14:paraId="4828E7C4" w14:textId="77777777" w:rsidTr="0003238C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0897FC42" w14:textId="77777777" w:rsidR="001E1151" w:rsidRPr="00CD601E" w:rsidRDefault="001E1151" w:rsidP="0003238C">
            <w:pPr>
              <w:rPr>
                <w:rFonts w:ascii="FS Jack" w:hAnsi="FS Jack"/>
                <w:sz w:val="22"/>
                <w:szCs w:val="22"/>
              </w:rPr>
            </w:pPr>
            <w:r w:rsidRPr="00CD601E">
              <w:rPr>
                <w:rFonts w:ascii="FS Jack" w:hAnsi="FS Jack"/>
                <w:b/>
                <w:sz w:val="22"/>
                <w:szCs w:val="22"/>
              </w:rPr>
              <w:t xml:space="preserve">Signed by job holder (on appointment): </w:t>
            </w:r>
          </w:p>
        </w:tc>
        <w:tc>
          <w:tcPr>
            <w:tcW w:w="5516" w:type="dxa"/>
            <w:vAlign w:val="center"/>
          </w:tcPr>
          <w:p w14:paraId="49B537C2" w14:textId="77777777" w:rsidR="001E1151" w:rsidRPr="00CD601E" w:rsidRDefault="001E1151" w:rsidP="0003238C">
            <w:pPr>
              <w:rPr>
                <w:rFonts w:ascii="FS Jack" w:hAnsi="FS Jack"/>
                <w:sz w:val="22"/>
                <w:szCs w:val="22"/>
              </w:rPr>
            </w:pPr>
          </w:p>
        </w:tc>
      </w:tr>
      <w:tr w:rsidR="001E1151" w:rsidRPr="00CD601E" w14:paraId="3B3DE966" w14:textId="77777777" w:rsidTr="0003238C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64501F52" w14:textId="77777777" w:rsidR="001E1151" w:rsidRPr="00CD601E" w:rsidRDefault="001E1151" w:rsidP="0003238C">
            <w:pPr>
              <w:rPr>
                <w:rFonts w:ascii="FS Jack" w:hAnsi="FS Jack"/>
                <w:b/>
                <w:sz w:val="22"/>
                <w:szCs w:val="22"/>
              </w:rPr>
            </w:pPr>
            <w:r w:rsidRPr="00CD601E">
              <w:rPr>
                <w:rFonts w:ascii="FS Jack" w:hAnsi="FS Jack"/>
                <w:b/>
                <w:sz w:val="22"/>
                <w:szCs w:val="22"/>
              </w:rPr>
              <w:t>Date signed:</w:t>
            </w:r>
          </w:p>
        </w:tc>
        <w:tc>
          <w:tcPr>
            <w:tcW w:w="5516" w:type="dxa"/>
            <w:vAlign w:val="center"/>
          </w:tcPr>
          <w:p w14:paraId="70CE73D0" w14:textId="77777777" w:rsidR="001E1151" w:rsidRPr="00CD601E" w:rsidRDefault="001E1151" w:rsidP="0003238C">
            <w:pPr>
              <w:rPr>
                <w:rFonts w:ascii="FS Jack" w:hAnsi="FS Jack"/>
                <w:sz w:val="22"/>
                <w:szCs w:val="22"/>
              </w:rPr>
            </w:pPr>
          </w:p>
        </w:tc>
      </w:tr>
    </w:tbl>
    <w:p w14:paraId="512FCB31" w14:textId="77777777" w:rsidR="001E1151" w:rsidRPr="00CD601E" w:rsidRDefault="001E1151" w:rsidP="001E1151">
      <w:pPr>
        <w:spacing w:line="276" w:lineRule="auto"/>
        <w:rPr>
          <w:rFonts w:ascii="FS Jack" w:hAnsi="FS Jack"/>
          <w:sz w:val="22"/>
          <w:szCs w:val="22"/>
        </w:rPr>
      </w:pPr>
    </w:p>
    <w:p w14:paraId="3192E82D" w14:textId="77777777" w:rsidR="001E1151" w:rsidRPr="00CD601E" w:rsidRDefault="001E1151" w:rsidP="001E1151">
      <w:pPr>
        <w:spacing w:line="276" w:lineRule="auto"/>
        <w:rPr>
          <w:rFonts w:ascii="FS Jack" w:hAnsi="FS Jack"/>
          <w:sz w:val="22"/>
          <w:szCs w:val="22"/>
        </w:rPr>
      </w:pPr>
      <w:r w:rsidRPr="00CD601E">
        <w:rPr>
          <w:rFonts w:ascii="FS Jack" w:hAnsi="FS Jack"/>
          <w:sz w:val="22"/>
          <w:szCs w:val="22"/>
        </w:rPr>
        <w:t>One copy to be retained by the job holder, one signed copy to be stored confidentially by the employer.</w:t>
      </w:r>
    </w:p>
    <w:p w14:paraId="6BE1C3DD" w14:textId="77777777" w:rsidR="001E1151" w:rsidRPr="00CD601E" w:rsidRDefault="001E1151" w:rsidP="001E1151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</w:rPr>
      </w:pPr>
    </w:p>
    <w:p w14:paraId="4F23D3FE" w14:textId="77777777" w:rsidR="001E1151" w:rsidRPr="002704F0" w:rsidRDefault="001E1151" w:rsidP="001E1151">
      <w:pPr>
        <w:spacing w:line="276" w:lineRule="auto"/>
        <w:rPr>
          <w:rFonts w:ascii="FS Jack" w:hAnsi="FS Jack"/>
          <w:sz w:val="22"/>
          <w:szCs w:val="22"/>
        </w:rPr>
      </w:pPr>
    </w:p>
    <w:p w14:paraId="2C88A7E4" w14:textId="77777777" w:rsidR="001E1151" w:rsidRPr="002704F0" w:rsidRDefault="001E1151" w:rsidP="001E1151">
      <w:pPr>
        <w:spacing w:line="276" w:lineRule="auto"/>
        <w:rPr>
          <w:rFonts w:ascii="FS Jack" w:hAnsi="FS Jack"/>
          <w:sz w:val="22"/>
          <w:szCs w:val="22"/>
        </w:rPr>
      </w:pPr>
      <w:r w:rsidRPr="002704F0">
        <w:rPr>
          <w:rFonts w:ascii="FS Jack" w:hAnsi="FS Jack"/>
          <w:sz w:val="22"/>
          <w:szCs w:val="22"/>
        </w:rPr>
        <w:t xml:space="preserve">  </w:t>
      </w:r>
    </w:p>
    <w:p w14:paraId="2C190B99" w14:textId="77777777" w:rsidR="008F3E9C" w:rsidRDefault="008F3E9C"/>
    <w:sectPr w:rsidR="008F3E9C" w:rsidSect="00280DFE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E602F8" w14:textId="77777777" w:rsidR="005424ED" w:rsidRDefault="00C9003B">
      <w:r>
        <w:separator/>
      </w:r>
    </w:p>
  </w:endnote>
  <w:endnote w:type="continuationSeparator" w:id="0">
    <w:p w14:paraId="30BCB545" w14:textId="77777777" w:rsidR="005424ED" w:rsidRDefault="00C900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Jack">
    <w:panose1 w:val="02000503000000020004"/>
    <w:charset w:val="00"/>
    <w:family w:val="modern"/>
    <w:notTrueType/>
    <w:pitch w:val="variable"/>
    <w:sig w:usb0="A00000AF" w:usb1="4000205A" w:usb2="00000000" w:usb3="00000000" w:csb0="0000009B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55328D" w14:textId="13953241" w:rsidR="00AA66F1" w:rsidRDefault="001E1151">
    <w:pPr>
      <w:pStyle w:val="Footer"/>
    </w:pPr>
    <w:r>
      <w:rPr>
        <w:rFonts w:ascii="FS Jack" w:hAnsi="FS Jack"/>
        <w:i/>
        <w:iCs/>
        <w:sz w:val="16"/>
        <w:szCs w:val="16"/>
      </w:rPr>
      <w:fldChar w:fldCharType="begin"/>
    </w:r>
    <w:r>
      <w:rPr>
        <w:rFonts w:ascii="FS Jack" w:hAnsi="FS Jack"/>
        <w:i/>
        <w:iCs/>
        <w:sz w:val="16"/>
        <w:szCs w:val="16"/>
      </w:rPr>
      <w:instrText xml:space="preserve"> DATE \@ "dd/MM/yyyy" </w:instrText>
    </w:r>
    <w:r>
      <w:rPr>
        <w:rFonts w:ascii="FS Jack" w:hAnsi="FS Jack"/>
        <w:i/>
        <w:iCs/>
        <w:sz w:val="16"/>
        <w:szCs w:val="16"/>
      </w:rPr>
      <w:fldChar w:fldCharType="separate"/>
    </w:r>
    <w:r w:rsidR="00FD03C9">
      <w:rPr>
        <w:rFonts w:ascii="FS Jack" w:hAnsi="FS Jack"/>
        <w:i/>
        <w:iCs/>
        <w:noProof/>
        <w:sz w:val="16"/>
        <w:szCs w:val="16"/>
      </w:rPr>
      <w:t>20/06/2022</w:t>
    </w:r>
    <w:r>
      <w:rPr>
        <w:rFonts w:ascii="FS Jack" w:hAnsi="FS Jack"/>
        <w:i/>
        <w:i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41B78B" w14:textId="77777777" w:rsidR="005424ED" w:rsidRDefault="00C9003B">
      <w:r>
        <w:separator/>
      </w:r>
    </w:p>
  </w:footnote>
  <w:footnote w:type="continuationSeparator" w:id="0">
    <w:p w14:paraId="348462B9" w14:textId="77777777" w:rsidR="005424ED" w:rsidRDefault="00C900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9DAFE5" w14:textId="77777777" w:rsidR="00317DB4" w:rsidRDefault="001E1151" w:rsidP="00317DB4">
    <w:pPr>
      <w:pStyle w:val="Header"/>
      <w:jc w:val="center"/>
      <w:rPr>
        <w:rFonts w:asciiTheme="minorHAnsi" w:hAnsiTheme="minorHAnsi" w:cs="Arial"/>
        <w:b/>
        <w:sz w:val="28"/>
      </w:rPr>
    </w:pPr>
    <w:r>
      <w:rPr>
        <w:rFonts w:asciiTheme="minorHAnsi" w:hAnsiTheme="minorHAnsi" w:cs="Arial"/>
        <w:b/>
        <w:noProof/>
        <w:sz w:val="28"/>
      </w:rPr>
      <w:drawing>
        <wp:inline distT="0" distB="0" distL="0" distR="0" wp14:anchorId="23C5F309" wp14:editId="7C096068">
          <wp:extent cx="335280" cy="457200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28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971A467" w14:textId="77777777" w:rsidR="006026DC" w:rsidRDefault="001E1151" w:rsidP="00DA48D2">
    <w:pPr>
      <w:pStyle w:val="Header"/>
      <w:ind w:left="720"/>
      <w:jc w:val="center"/>
    </w:pPr>
    <w: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6DD1"/>
    <w:multiLevelType w:val="hybridMultilevel"/>
    <w:tmpl w:val="7ABA9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752F"/>
    <w:multiLevelType w:val="hybridMultilevel"/>
    <w:tmpl w:val="DB04C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B50C7"/>
    <w:multiLevelType w:val="hybridMultilevel"/>
    <w:tmpl w:val="FFFFFFFF"/>
    <w:lvl w:ilvl="0" w:tplc="3CAAB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424122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BEA856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AD66E7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5ACB59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01CBDE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67243B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1FEB98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936478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0D53FD"/>
    <w:multiLevelType w:val="hybridMultilevel"/>
    <w:tmpl w:val="9CB6781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79CB54C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BBA6F3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EEE1DA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D1D0C76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B96C5B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2C0A27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842340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B103CA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8C6722"/>
    <w:multiLevelType w:val="hybridMultilevel"/>
    <w:tmpl w:val="A65471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78D686C"/>
    <w:multiLevelType w:val="hybridMultilevel"/>
    <w:tmpl w:val="7C1A7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8C1221"/>
    <w:multiLevelType w:val="hybridMultilevel"/>
    <w:tmpl w:val="C3809A2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FD4D06"/>
    <w:multiLevelType w:val="hybridMultilevel"/>
    <w:tmpl w:val="FFFFFFFF"/>
    <w:lvl w:ilvl="0" w:tplc="6560A6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B9455A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EB0917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DD4817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A5C87D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EB26E3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D3AB72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4887D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DBC7EB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C1378A"/>
    <w:multiLevelType w:val="hybridMultilevel"/>
    <w:tmpl w:val="EE0C0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632C48"/>
    <w:multiLevelType w:val="hybridMultilevel"/>
    <w:tmpl w:val="9C201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12432A4"/>
    <w:multiLevelType w:val="hybridMultilevel"/>
    <w:tmpl w:val="FB08F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1"/>
  </w:num>
  <w:num w:numId="5">
    <w:abstractNumId w:val="8"/>
  </w:num>
  <w:num w:numId="6">
    <w:abstractNumId w:val="0"/>
  </w:num>
  <w:num w:numId="7">
    <w:abstractNumId w:val="10"/>
  </w:num>
  <w:num w:numId="8">
    <w:abstractNumId w:val="5"/>
  </w:num>
  <w:num w:numId="9">
    <w:abstractNumId w:val="9"/>
  </w:num>
  <w:num w:numId="10">
    <w:abstractNumId w:val="3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MzcAAhNjY0MLSyUdpeDU4uLM/DyQAqNaACdCBs0sAAAA"/>
  </w:docVars>
  <w:rsids>
    <w:rsidRoot w:val="001E1151"/>
    <w:rsid w:val="001E1151"/>
    <w:rsid w:val="005424ED"/>
    <w:rsid w:val="008F3E9C"/>
    <w:rsid w:val="00C9003B"/>
    <w:rsid w:val="00FD0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A387B"/>
  <w15:chartTrackingRefBased/>
  <w15:docId w15:val="{7CA8A08C-81D1-4C9F-829F-E4B938EC1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15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115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151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E115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151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1E1151"/>
    <w:pPr>
      <w:ind w:left="720"/>
      <w:contextualSpacing/>
    </w:pPr>
  </w:style>
  <w:style w:type="table" w:styleId="TableGrid">
    <w:name w:val="Table Grid"/>
    <w:basedOn w:val="TableNormal"/>
    <w:uiPriority w:val="59"/>
    <w:rsid w:val="001E11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1E1151"/>
  </w:style>
  <w:style w:type="character" w:customStyle="1" w:styleId="eop">
    <w:name w:val="eop"/>
    <w:basedOn w:val="DefaultParagraphFont"/>
    <w:rsid w:val="001E1151"/>
  </w:style>
  <w:style w:type="paragraph" w:customStyle="1" w:styleId="paragraph">
    <w:name w:val="paragraph"/>
    <w:basedOn w:val="Normal"/>
    <w:rsid w:val="001E1151"/>
    <w:pPr>
      <w:spacing w:before="100" w:beforeAutospacing="1" w:after="100" w:afterAutospacing="1"/>
    </w:pPr>
    <w:rPr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68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62</Words>
  <Characters>6059</Characters>
  <Application>Microsoft Office Word</Application>
  <DocSecurity>4</DocSecurity>
  <Lines>50</Lines>
  <Paragraphs>14</Paragraphs>
  <ScaleCrop>false</ScaleCrop>
  <Company/>
  <LinksUpToDate>false</LinksUpToDate>
  <CharactersWithSpaces>7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yl Haden</dc:creator>
  <cp:keywords/>
  <dc:description/>
  <cp:lastModifiedBy>Darryl Haden</cp:lastModifiedBy>
  <cp:revision>2</cp:revision>
  <dcterms:created xsi:type="dcterms:W3CDTF">2022-06-20T12:47:00Z</dcterms:created>
  <dcterms:modified xsi:type="dcterms:W3CDTF">2022-06-20T12:47:00Z</dcterms:modified>
</cp:coreProperties>
</file>